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D6C885" w14:textId="77777777" w:rsidR="000B7EE4" w:rsidRPr="000B7EE4" w:rsidRDefault="000B7EE4" w:rsidP="000B7EE4">
      <w:pPr>
        <w:pStyle w:val="1"/>
        <w:jc w:val="center"/>
        <w:rPr>
          <w:lang w:val="bg-BG"/>
        </w:rPr>
      </w:pPr>
      <w:r w:rsidRPr="000B7EE4">
        <w:t xml:space="preserve">Lab: </w:t>
      </w:r>
      <w:r w:rsidRPr="000B7EE4">
        <w:rPr>
          <w:bCs/>
        </w:rPr>
        <w:t>Interfaces and Abstraction</w:t>
      </w:r>
    </w:p>
    <w:p w14:paraId="4DD781D7" w14:textId="7F4199B2" w:rsidR="000B7EE4" w:rsidRPr="000B7EE4" w:rsidRDefault="000B7EE4" w:rsidP="00094E50">
      <w:pPr>
        <w:jc w:val="center"/>
        <w:rPr>
          <w:lang w:val="bg-BG"/>
        </w:rPr>
      </w:pPr>
      <w:r w:rsidRPr="000B7EE4">
        <w:t xml:space="preserve">This document defines the </w:t>
      </w:r>
      <w:r w:rsidRPr="000B7EE4">
        <w:rPr>
          <w:bCs/>
        </w:rPr>
        <w:t>lab</w:t>
      </w:r>
      <w:r w:rsidRPr="000B7EE4">
        <w:t xml:space="preserve"> for</w:t>
      </w:r>
      <w:r w:rsidR="003A3001">
        <w:t xml:space="preserve"> the</w:t>
      </w:r>
      <w:r w:rsidRPr="000B7EE4">
        <w:t xml:space="preserve"> </w:t>
      </w:r>
      <w:hyperlink r:id="rId8" w:history="1">
        <w:r w:rsidRPr="000B7EE4">
          <w:rPr>
            <w:rStyle w:val="a9"/>
          </w:rPr>
          <w:t xml:space="preserve">"Java </w:t>
        </w:r>
        <w:r w:rsidR="00094E50">
          <w:rPr>
            <w:rStyle w:val="a9"/>
            <w:noProof/>
          </w:rPr>
          <w:t>Advanced</w:t>
        </w:r>
        <w:r w:rsidRPr="000B7EE4">
          <w:rPr>
            <w:rStyle w:val="a9"/>
          </w:rPr>
          <w:t>" course @ Software University</w:t>
        </w:r>
      </w:hyperlink>
      <w:r w:rsidRPr="000B7EE4">
        <w:t xml:space="preserve">. Please submit your solutions </w:t>
      </w:r>
      <w:r w:rsidRPr="000B7EE4">
        <w:rPr>
          <w:noProof/>
        </w:rPr>
        <w:t>(</w:t>
      </w:r>
      <w:r w:rsidRPr="000B7EE4">
        <w:t>source code</w:t>
      </w:r>
      <w:r w:rsidRPr="000B7EE4">
        <w:rPr>
          <w:noProof/>
        </w:rPr>
        <w:t xml:space="preserve">) </w:t>
      </w:r>
      <w:r w:rsidR="007A7141">
        <w:t>to</w:t>
      </w:r>
      <w:r w:rsidRPr="000B7EE4">
        <w:t xml:space="preserve"> all below</w:t>
      </w:r>
      <w:r w:rsidR="007A7141">
        <w:t>-</w:t>
      </w:r>
      <w:r w:rsidRPr="000B7EE4">
        <w:t xml:space="preserve">described problems in </w:t>
      </w:r>
      <w:hyperlink r:id="rId9" w:history="1">
        <w:r w:rsidRPr="000B7EE4">
          <w:rPr>
            <w:rStyle w:val="a9"/>
          </w:rPr>
          <w:t>Judge</w:t>
        </w:r>
      </w:hyperlink>
      <w:r w:rsidRPr="000B7EE4">
        <w:t>.</w:t>
      </w:r>
    </w:p>
    <w:p w14:paraId="5F9CE1AE" w14:textId="77777777" w:rsidR="000B7EE4" w:rsidRPr="000B7EE4" w:rsidRDefault="000B7EE4" w:rsidP="000B7EE4">
      <w:pPr>
        <w:pStyle w:val="2"/>
        <w:numPr>
          <w:ilvl w:val="0"/>
          <w:numId w:val="40"/>
        </w:numPr>
        <w:rPr>
          <w:noProof/>
          <w:lang w:val="bg-BG"/>
        </w:rPr>
      </w:pPr>
      <w:r w:rsidRPr="000B7EE4">
        <w:t>Car Shop</w:t>
      </w:r>
    </w:p>
    <w:p w14:paraId="208AC27B" w14:textId="4D1F29FF" w:rsidR="000B7EE4" w:rsidRPr="000B7EE4" w:rsidRDefault="000B7EE4" w:rsidP="000B7EE4">
      <w:pPr>
        <w:spacing w:after="0"/>
        <w:rPr>
          <w:lang w:val="bg-BG"/>
        </w:rPr>
      </w:pPr>
      <w:r w:rsidRPr="000B7EE4">
        <w:t xml:space="preserve">Build hierarchy from </w:t>
      </w:r>
      <w:r w:rsidRPr="000B7EE4">
        <w:rPr>
          <w:b/>
        </w:rPr>
        <w:t>classes</w:t>
      </w:r>
      <w:r w:rsidRPr="000B7EE4">
        <w:t xml:space="preserve"> and </w:t>
      </w:r>
      <w:r w:rsidRPr="000B7EE4">
        <w:rPr>
          <w:b/>
        </w:rPr>
        <w:t>interfaces</w:t>
      </w:r>
      <w:r w:rsidRPr="000B7EE4">
        <w:t xml:space="preserve"> for this </w:t>
      </w:r>
      <w:r w:rsidRPr="000B7EE4">
        <w:rPr>
          <w:noProof/>
        </w:rPr>
        <w:t xml:space="preserve">UML </w:t>
      </w:r>
      <w:r w:rsidRPr="000B7EE4">
        <w:t>diagram</w:t>
      </w:r>
      <w:r w:rsidR="00094E50">
        <w:t>:</w:t>
      </w:r>
    </w:p>
    <w:p w14:paraId="06539C3D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af"/>
        <w:tblpPr w:leftFromText="141" w:rightFromText="141" w:vertAnchor="text" w:tblpX="965" w:tblpY="1"/>
        <w:tblOverlap w:val="never"/>
        <w:tblW w:w="0" w:type="auto"/>
        <w:tblLook w:val="04A0" w:firstRow="1" w:lastRow="0" w:firstColumn="1" w:lastColumn="0" w:noHBand="0" w:noVBand="1"/>
      </w:tblPr>
      <w:tblGrid>
        <w:gridCol w:w="2936"/>
      </w:tblGrid>
      <w:tr w:rsidR="000B7EE4" w:rsidRPr="000B7EE4" w14:paraId="6CE6A09A" w14:textId="77777777" w:rsidTr="00F82F9C">
        <w:trPr>
          <w:trHeight w:val="469"/>
        </w:trPr>
        <w:tc>
          <w:tcPr>
            <w:tcW w:w="2936" w:type="dxa"/>
            <w:shd w:val="clear" w:color="auto" w:fill="D9D9D9" w:themeFill="background1" w:themeFillShade="D9"/>
          </w:tcPr>
          <w:p w14:paraId="509D8270" w14:textId="77777777" w:rsidR="000B7EE4" w:rsidRPr="000B7EE4" w:rsidRDefault="000B7EE4" w:rsidP="00F82F9C">
            <w:pPr>
              <w:pStyle w:val="Code"/>
              <w:jc w:val="center"/>
              <w:rPr>
                <w:lang w:val="bg-BG"/>
              </w:rPr>
            </w:pPr>
            <w:r w:rsidRPr="000B7EE4">
              <w:t>&lt;&lt;inteface&gt;&gt;</w:t>
            </w:r>
          </w:p>
          <w:p w14:paraId="45A1D7F5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&lt;&lt;Car&gt;&gt;</w:t>
            </w:r>
          </w:p>
        </w:tc>
      </w:tr>
      <w:tr w:rsidR="000B7EE4" w:rsidRPr="000B7EE4" w14:paraId="74B5E5DD" w14:textId="77777777" w:rsidTr="00F82F9C">
        <w:trPr>
          <w:trHeight w:val="469"/>
        </w:trPr>
        <w:tc>
          <w:tcPr>
            <w:tcW w:w="2936" w:type="dxa"/>
          </w:tcPr>
          <w:p w14:paraId="66AC228A" w14:textId="77777777" w:rsidR="000B7EE4" w:rsidRPr="000B7EE4" w:rsidRDefault="000B7EE4" w:rsidP="00F82F9C"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TIRES</w:t>
            </w:r>
            <w:r w:rsidRPr="000B7EE4">
              <w:rPr>
                <w:b/>
                <w:bCs/>
              </w:rPr>
              <w:t>: Integer</w:t>
            </w:r>
          </w:p>
        </w:tc>
      </w:tr>
      <w:tr w:rsidR="000B7EE4" w:rsidRPr="000B7EE4" w14:paraId="09067841" w14:textId="77777777" w:rsidTr="00F82F9C">
        <w:trPr>
          <w:trHeight w:val="469"/>
        </w:trPr>
        <w:tc>
          <w:tcPr>
            <w:tcW w:w="2936" w:type="dxa"/>
          </w:tcPr>
          <w:p w14:paraId="01405868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getModel</w:t>
            </w:r>
            <w:r w:rsidRPr="000B7EE4">
              <w:rPr>
                <w:b/>
                <w:bCs/>
              </w:rPr>
              <w:t>(): String</w:t>
            </w:r>
          </w:p>
          <w:p w14:paraId="1C8C50D8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getColor</w:t>
            </w:r>
            <w:r w:rsidRPr="000B7EE4">
              <w:rPr>
                <w:b/>
                <w:bCs/>
              </w:rPr>
              <w:t>(): String</w:t>
            </w:r>
          </w:p>
          <w:p w14:paraId="4E0637C0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getHorsePower</w:t>
            </w:r>
            <w:r w:rsidRPr="000B7EE4">
              <w:rPr>
                <w:b/>
                <w:bCs/>
              </w:rPr>
              <w:t>(): Integer</w:t>
            </w:r>
          </w:p>
          <w:p w14:paraId="5F959874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countryProduced</w:t>
            </w:r>
            <w:r w:rsidRPr="000B7EE4">
              <w:rPr>
                <w:b/>
                <w:bCs/>
              </w:rPr>
              <w:t>(): String</w:t>
            </w:r>
          </w:p>
        </w:tc>
      </w:tr>
    </w:tbl>
    <w:tbl>
      <w:tblPr>
        <w:tblStyle w:val="af"/>
        <w:tblpPr w:leftFromText="141" w:rightFromText="141" w:vertAnchor="text" w:horzAnchor="page" w:tblpX="5877" w:tblpY="34"/>
        <w:tblOverlap w:val="never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2C787FB8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58400E7C" w14:textId="77777777" w:rsidR="000B7EE4" w:rsidRPr="000B7EE4" w:rsidRDefault="000B7EE4" w:rsidP="00F82F9C">
            <w:pPr>
              <w:jc w:val="center"/>
            </w:pPr>
            <w:r w:rsidRPr="000B7EE4">
              <w:rPr>
                <w:b/>
                <w:bCs/>
              </w:rPr>
              <w:t>&lt;&lt;Serializable&gt;&gt;</w:t>
            </w:r>
          </w:p>
        </w:tc>
      </w:tr>
    </w:tbl>
    <w:p w14:paraId="25C87310" w14:textId="77777777" w:rsidR="000B7EE4" w:rsidRPr="000B7EE4" w:rsidRDefault="000B7EE4" w:rsidP="000B7EE4">
      <w:p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4F08630" wp14:editId="1A5887E7">
                <wp:simplePos x="0" y="0"/>
                <wp:positionH relativeFrom="column">
                  <wp:posOffset>2513330</wp:posOffset>
                </wp:positionH>
                <wp:positionV relativeFrom="page">
                  <wp:posOffset>2628900</wp:posOffset>
                </wp:positionV>
                <wp:extent cx="702945" cy="0"/>
                <wp:effectExtent l="0" t="76200" r="20955" b="76200"/>
                <wp:wrapNone/>
                <wp:docPr id="8" name="Elb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02945" cy="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813389" id="_x0000_t32" coordsize="21600,21600" o:spt="32" o:oned="t" path="m,l21600,21600e" filled="f">
                <v:path arrowok="t" fillok="f" o:connecttype="none"/>
                <o:lock v:ext="edit" shapetype="t"/>
              </v:shapetype>
              <v:shape id="Elbow Connector 43" o:spid="_x0000_s1026" type="#_x0000_t32" style="position:absolute;margin-left:197.9pt;margin-top:207pt;width:55.35pt;height:0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" strokecolor="black [3213]" strokeweight="2.25pt">
                <v:stroke dashstyle="3 1" endarrow="block"/>
                <w10:wrap anchory="page"/>
              </v:shape>
            </w:pict>
          </mc:Fallback>
        </mc:AlternateContent>
      </w:r>
    </w:p>
    <w:tbl>
      <w:tblPr>
        <w:tblStyle w:val="af"/>
        <w:tblpPr w:leftFromText="141" w:rightFromText="141" w:vertAnchor="text" w:horzAnchor="page" w:tblpX="5876" w:tblpY="618"/>
        <w:tblW w:w="0" w:type="auto"/>
        <w:tblLook w:val="04A0" w:firstRow="1" w:lastRow="0" w:firstColumn="1" w:lastColumn="0" w:noHBand="0" w:noVBand="1"/>
      </w:tblPr>
      <w:tblGrid>
        <w:gridCol w:w="2614"/>
      </w:tblGrid>
      <w:tr w:rsidR="000B7EE4" w:rsidRPr="000B7EE4" w14:paraId="23E08E0B" w14:textId="77777777" w:rsidTr="00F82F9C">
        <w:trPr>
          <w:trHeight w:val="379"/>
        </w:trPr>
        <w:tc>
          <w:tcPr>
            <w:tcW w:w="2614" w:type="dxa"/>
            <w:shd w:val="clear" w:color="auto" w:fill="D9D9D9" w:themeFill="background1" w:themeFillShade="D9"/>
          </w:tcPr>
          <w:p w14:paraId="15F2EFA7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Seat</w:t>
            </w:r>
          </w:p>
        </w:tc>
      </w:tr>
      <w:tr w:rsidR="000B7EE4" w:rsidRPr="000B7EE4" w14:paraId="7C3FA69C" w14:textId="77777777" w:rsidTr="00F82F9C">
        <w:trPr>
          <w:trHeight w:val="391"/>
        </w:trPr>
        <w:tc>
          <w:tcPr>
            <w:tcW w:w="2614" w:type="dxa"/>
          </w:tcPr>
          <w:p w14:paraId="78B6148F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toString</w:t>
            </w:r>
            <w:r w:rsidRPr="000B7EE4">
              <w:rPr>
                <w:b/>
                <w:bCs/>
              </w:rPr>
              <w:t>(): String</w:t>
            </w:r>
          </w:p>
        </w:tc>
      </w:tr>
    </w:tbl>
    <w:p w14:paraId="30E7A7D5" w14:textId="77777777" w:rsidR="000B7EE4" w:rsidRPr="000B7EE4" w:rsidRDefault="000B7EE4" w:rsidP="000B7EE4">
      <w:pPr>
        <w:spacing w:before="120" w:after="0"/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1625FB1" wp14:editId="45FDDAAC">
                <wp:simplePos x="0" y="0"/>
                <wp:positionH relativeFrom="column">
                  <wp:posOffset>2486660</wp:posOffset>
                </wp:positionH>
                <wp:positionV relativeFrom="paragraph">
                  <wp:posOffset>122555</wp:posOffset>
                </wp:positionV>
                <wp:extent cx="732790" cy="457835"/>
                <wp:effectExtent l="19050" t="76200" r="10160" b="37465"/>
                <wp:wrapNone/>
                <wp:docPr id="43" name="Elb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>
                          <a:off x="0" y="0"/>
                          <a:ext cx="732790" cy="457835"/>
                        </a:xfrm>
                        <a:prstGeom prst="bentConnector3">
                          <a:avLst>
                            <a:gd name="adj1" fmla="val 50000"/>
                          </a:avLst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199017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43" o:spid="_x0000_s1026" type="#_x0000_t34" style="position:absolute;margin-left:195.8pt;margin-top:9.65pt;width:57.7pt;height:36.05pt;rotation:18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" strokecolor="black [3213]" strokeweight="2.25pt">
                <v:stroke dashstyle="3 1" endarrow="block"/>
              </v:shape>
            </w:pict>
          </mc:Fallback>
        </mc:AlternateContent>
      </w:r>
    </w:p>
    <w:p w14:paraId="421E6547" w14:textId="77777777" w:rsidR="000B7EE4" w:rsidRPr="000B7EE4" w:rsidRDefault="000B7EE4" w:rsidP="000B7EE4">
      <w:pPr>
        <w:spacing w:before="120" w:after="0"/>
        <w:rPr>
          <w:lang w:val="bg-BG"/>
        </w:rPr>
      </w:pPr>
    </w:p>
    <w:p w14:paraId="232038E6" w14:textId="77777777" w:rsidR="000B7EE4" w:rsidRPr="000B7EE4" w:rsidRDefault="000B7EE4" w:rsidP="000B7EE4">
      <w:pPr>
        <w:spacing w:after="0"/>
        <w:rPr>
          <w:lang w:val="bg-BG"/>
        </w:rPr>
      </w:pPr>
    </w:p>
    <w:p w14:paraId="26339CCF" w14:textId="77777777" w:rsidR="000B7EE4" w:rsidRPr="000B7EE4" w:rsidRDefault="000B7EE4" w:rsidP="000B7EE4">
      <w:pPr>
        <w:spacing w:after="0"/>
        <w:rPr>
          <w:lang w:val="bg-BG"/>
        </w:rPr>
      </w:pPr>
    </w:p>
    <w:p w14:paraId="25136F18" w14:textId="77777777" w:rsidR="000B7EE4" w:rsidRPr="000B7EE4" w:rsidRDefault="000B7EE4" w:rsidP="000B7EE4">
      <w:pPr>
        <w:spacing w:after="0"/>
        <w:rPr>
          <w:lang w:val="bg-BG"/>
        </w:rPr>
      </w:pPr>
    </w:p>
    <w:p w14:paraId="7599A08A" w14:textId="77777777" w:rsidR="000B7EE4" w:rsidRPr="000B7EE4" w:rsidRDefault="000B7EE4" w:rsidP="000B7EE4">
      <w:pPr>
        <w:spacing w:after="0"/>
        <w:rPr>
          <w:lang w:val="bg-BG"/>
        </w:rPr>
      </w:pPr>
    </w:p>
    <w:p w14:paraId="21B0D083" w14:textId="77777777" w:rsidR="000B7EE4" w:rsidRPr="000B7EE4" w:rsidRDefault="000B7EE4" w:rsidP="000B7EE4">
      <w:pPr>
        <w:spacing w:after="0"/>
        <w:rPr>
          <w:lang w:val="bg-BG"/>
        </w:rPr>
      </w:pPr>
    </w:p>
    <w:p w14:paraId="173BE72B" w14:textId="561B82E2" w:rsidR="000B7EE4" w:rsidRPr="000B7EE4" w:rsidRDefault="000B7EE4" w:rsidP="000B7EE4">
      <w:pPr>
        <w:spacing w:after="0"/>
        <w:rPr>
          <w:lang w:val="bg-BG"/>
        </w:rPr>
      </w:pPr>
      <w:r w:rsidRPr="000B7EE4">
        <w:t>Your hierarchy ha</w:t>
      </w:r>
      <w:r w:rsidR="007A7141">
        <w:t>s</w:t>
      </w:r>
      <w:r w:rsidRPr="000B7EE4">
        <w:t xml:space="preserve"> to be used with this code</w:t>
      </w:r>
      <w:r w:rsidR="007A7141">
        <w:t>.</w:t>
      </w:r>
    </w:p>
    <w:tbl>
      <w:tblPr>
        <w:tblStyle w:val="af"/>
        <w:tblW w:w="898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982"/>
      </w:tblGrid>
      <w:tr w:rsidR="000B7EE4" w:rsidRPr="000B7EE4" w14:paraId="185B892A" w14:textId="77777777" w:rsidTr="00094E50">
        <w:trPr>
          <w:trHeight w:val="210"/>
        </w:trPr>
        <w:tc>
          <w:tcPr>
            <w:tcW w:w="8982" w:type="dxa"/>
            <w:shd w:val="clear" w:color="auto" w:fill="D9D9D9" w:themeFill="background1" w:themeFillShade="D9"/>
          </w:tcPr>
          <w:p w14:paraId="70200B39" w14:textId="77777777" w:rsidR="000B7EE4" w:rsidRPr="000B7EE4" w:rsidRDefault="000B7EE4" w:rsidP="00F82F9C">
            <w:pPr>
              <w:pStyle w:val="Code"/>
              <w:spacing w:before="0" w:after="0"/>
              <w:jc w:val="center"/>
            </w:pPr>
            <w:r w:rsidRPr="000B7EE4">
              <w:t>Main.java</w:t>
            </w:r>
          </w:p>
        </w:tc>
      </w:tr>
      <w:tr w:rsidR="000B7EE4" w:rsidRPr="000B7EE4" w14:paraId="2D9E96C8" w14:textId="77777777" w:rsidTr="00094E50">
        <w:trPr>
          <w:trHeight w:val="1915"/>
        </w:trPr>
        <w:tc>
          <w:tcPr>
            <w:tcW w:w="8982" w:type="dxa"/>
          </w:tcPr>
          <w:p w14:paraId="0AA9C2B0" w14:textId="77777777" w:rsidR="000B7EE4" w:rsidRPr="007A7141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</w:pP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public static void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main(String[] args) {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Car seat =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new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eat(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Leon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,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 xml:space="preserve"> "gray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110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Spain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ystem.</w:t>
            </w:r>
            <w:r w:rsidRPr="007A714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lang w:eastAsia="bg-BG"/>
              </w:rPr>
              <w:t>out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println(String.</w:t>
            </w:r>
            <w:r w:rsidRPr="007A7141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format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       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%s is %s color and have %s horse power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,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    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eat.getModel(),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    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eat.getColor(),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    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eat.getHorsePower())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ystem.</w:t>
            </w:r>
            <w:r w:rsidRPr="007A714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lang w:eastAsia="bg-BG"/>
              </w:rPr>
              <w:t>out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println(seat.toString()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</w:p>
        </w:tc>
      </w:tr>
    </w:tbl>
    <w:p w14:paraId="380B3D04" w14:textId="77777777" w:rsidR="000B7EE4" w:rsidRPr="000B7EE4" w:rsidRDefault="000B7EE4" w:rsidP="000B7EE4">
      <w:pPr>
        <w:pStyle w:val="3"/>
        <w:rPr>
          <w:lang w:val="bg-BG"/>
        </w:rPr>
      </w:pPr>
      <w:r w:rsidRPr="000B7EE4">
        <w:t>Examples</w:t>
      </w:r>
    </w:p>
    <w:tbl>
      <w:tblPr>
        <w:tblStyle w:val="af"/>
        <w:tblW w:w="8982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6271"/>
      </w:tblGrid>
      <w:tr w:rsidR="000B7EE4" w:rsidRPr="000B7EE4" w14:paraId="3874915D" w14:textId="77777777" w:rsidTr="00094E50">
        <w:trPr>
          <w:trHeight w:val="340"/>
        </w:trPr>
        <w:tc>
          <w:tcPr>
            <w:tcW w:w="2711" w:type="dxa"/>
            <w:shd w:val="clear" w:color="auto" w:fill="D9D9D9" w:themeFill="background1" w:themeFillShade="D9"/>
            <w:vAlign w:val="center"/>
          </w:tcPr>
          <w:p w14:paraId="22308B6F" w14:textId="77777777" w:rsidR="000B7EE4" w:rsidRPr="000B7EE4" w:rsidRDefault="000B7EE4" w:rsidP="00094E50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Input</w:t>
            </w:r>
          </w:p>
        </w:tc>
        <w:tc>
          <w:tcPr>
            <w:tcW w:w="6271" w:type="dxa"/>
            <w:shd w:val="clear" w:color="auto" w:fill="D9D9D9" w:themeFill="background1" w:themeFillShade="D9"/>
            <w:vAlign w:val="center"/>
          </w:tcPr>
          <w:p w14:paraId="3B61F804" w14:textId="77777777" w:rsidR="000B7EE4" w:rsidRPr="000B7EE4" w:rsidRDefault="000B7EE4" w:rsidP="00094E50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Output</w:t>
            </w:r>
          </w:p>
        </w:tc>
      </w:tr>
      <w:tr w:rsidR="000B7EE4" w:rsidRPr="000B7EE4" w14:paraId="4B4F18A2" w14:textId="77777777" w:rsidTr="00094E50">
        <w:tc>
          <w:tcPr>
            <w:tcW w:w="2711" w:type="dxa"/>
          </w:tcPr>
          <w:p w14:paraId="6AF96371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6271" w:type="dxa"/>
          </w:tcPr>
          <w:p w14:paraId="7C68CAE7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Leon is gray color and have 110 horse power</w:t>
            </w:r>
          </w:p>
          <w:p w14:paraId="5B3CECA3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B7EE4">
              <w:rPr>
                <w:rFonts w:ascii="Consolas" w:hAnsi="Consolas"/>
                <w:bCs/>
                <w:noProof/>
              </w:rPr>
              <w:t>This is Leon produced in Spain and have 4 tires</w:t>
            </w:r>
          </w:p>
        </w:tc>
      </w:tr>
    </w:tbl>
    <w:p w14:paraId="3470DC83" w14:textId="77777777" w:rsidR="000B7EE4" w:rsidRPr="000B7EE4" w:rsidRDefault="000B7EE4" w:rsidP="000B7EE4">
      <w:pPr>
        <w:pStyle w:val="3"/>
        <w:rPr>
          <w:lang w:val="bg-BG"/>
        </w:rPr>
      </w:pPr>
      <w:r w:rsidRPr="000B7EE4">
        <w:t>Solution</w:t>
      </w:r>
    </w:p>
    <w:p w14:paraId="68C86960" w14:textId="77777777" w:rsidR="000B7EE4" w:rsidRPr="000B7EE4" w:rsidRDefault="000B7EE4" w:rsidP="000B7EE4">
      <w:pPr>
        <w:rPr>
          <w:lang w:val="bg-BG"/>
        </w:rPr>
      </w:pPr>
      <w:r w:rsidRPr="000B7EE4">
        <w:rPr>
          <w:noProof/>
        </w:rPr>
        <w:drawing>
          <wp:inline distT="0" distB="0" distL="0" distR="0" wp14:anchorId="36BADC5D" wp14:editId="781FB2B0">
            <wp:extent cx="2143125" cy="1491783"/>
            <wp:effectExtent l="19050" t="19050" r="9525" b="133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nterface_Car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9004" cy="15306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7F7545" w14:textId="77777777" w:rsidR="000B7EE4" w:rsidRPr="000B7EE4" w:rsidRDefault="000B7EE4" w:rsidP="000B7EE4">
      <w:pPr>
        <w:rPr>
          <w:lang w:val="bg-BG"/>
        </w:rPr>
      </w:pPr>
      <w:r w:rsidRPr="000B7EE4">
        <w:rPr>
          <w:b/>
        </w:rPr>
        <w:lastRenderedPageBreak/>
        <w:t xml:space="preserve">Note: </w:t>
      </w:r>
      <w:r w:rsidRPr="000B7EE4">
        <w:t xml:space="preserve">consider using the wrapper classes in the </w:t>
      </w:r>
      <w:r w:rsidRPr="000B7EE4">
        <w:rPr>
          <w:b/>
        </w:rPr>
        <w:t>Seat</w:t>
      </w:r>
      <w:r w:rsidRPr="000B7EE4">
        <w:t xml:space="preserve"> constructor</w:t>
      </w:r>
      <w:r w:rsidRPr="000B7EE4">
        <w:rPr>
          <w:b/>
        </w:rPr>
        <w:t>.</w:t>
      </w:r>
    </w:p>
    <w:p w14:paraId="13C2B967" w14:textId="77777777" w:rsidR="000B7EE4" w:rsidRPr="000B7EE4" w:rsidRDefault="000B7EE4" w:rsidP="000B7EE4">
      <w:pPr>
        <w:pStyle w:val="2"/>
        <w:numPr>
          <w:ilvl w:val="0"/>
          <w:numId w:val="40"/>
        </w:numPr>
        <w:rPr>
          <w:lang w:val="bg-BG"/>
        </w:rPr>
      </w:pPr>
      <w:r w:rsidRPr="000B7EE4">
        <w:t>Car Shop Extend</w:t>
      </w:r>
    </w:p>
    <w:tbl>
      <w:tblPr>
        <w:tblStyle w:val="af"/>
        <w:tblpPr w:leftFromText="141" w:rightFromText="141" w:vertAnchor="text" w:horzAnchor="page" w:tblpX="4171" w:tblpY="380"/>
        <w:tblOverlap w:val="never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6EA6C0F7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304F5619" w14:textId="77777777" w:rsidR="000B7EE4" w:rsidRPr="007A7141" w:rsidRDefault="000B7EE4" w:rsidP="00F82F9C">
            <w:pPr>
              <w:jc w:val="center"/>
              <w:rPr>
                <w:rFonts w:ascii="Consolas" w:hAnsi="Consolas"/>
                <w:b/>
              </w:rPr>
            </w:pPr>
            <w:r w:rsidRPr="007A7141">
              <w:rPr>
                <w:rFonts w:ascii="Consolas" w:hAnsi="Consolas"/>
                <w:b/>
              </w:rPr>
              <w:t>&lt;&lt;Car&gt;&gt;</w:t>
            </w:r>
          </w:p>
        </w:tc>
      </w:tr>
    </w:tbl>
    <w:p w14:paraId="0E45B34D" w14:textId="72360250" w:rsidR="000B7EE4" w:rsidRPr="000B7EE4" w:rsidRDefault="000B7EE4" w:rsidP="000B7EE4">
      <w:pPr>
        <w:rPr>
          <w:lang w:val="bg-BG"/>
        </w:rPr>
      </w:pPr>
      <w:r w:rsidRPr="000B7EE4">
        <w:t xml:space="preserve">Extend </w:t>
      </w:r>
      <w:r w:rsidR="003A3001">
        <w:t xml:space="preserve">the </w:t>
      </w:r>
      <w:r w:rsidRPr="000B7EE4">
        <w:t xml:space="preserve">previous problem: </w:t>
      </w:r>
    </w:p>
    <w:p w14:paraId="22FC5649" w14:textId="3008DA55" w:rsidR="000B7EE4" w:rsidRPr="000B7EE4" w:rsidRDefault="00094E50" w:rsidP="000B7EE4">
      <w:pPr>
        <w:rPr>
          <w:lang w:val="bg-BG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F936463" wp14:editId="24695D59">
                <wp:simplePos x="0" y="0"/>
                <wp:positionH relativeFrom="column">
                  <wp:posOffset>3087370</wp:posOffset>
                </wp:positionH>
                <wp:positionV relativeFrom="paragraph">
                  <wp:posOffset>231140</wp:posOffset>
                </wp:positionV>
                <wp:extent cx="6350" cy="377825"/>
                <wp:effectExtent l="76200" t="38100" r="69850" b="22225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350" cy="377825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E7DDD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9" o:spid="_x0000_s1026" type="#_x0000_t32" style="position:absolute;margin-left:243.1pt;margin-top:18.2pt;width:.5pt;height:29.75pt;flip:x 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" strokecolor="black [3213]" strokeweight="1.5pt">
                <v:stroke dashstyle="3 1" endarrow="block"/>
              </v:shape>
            </w:pict>
          </mc:Fallback>
        </mc:AlternateContent>
      </w:r>
    </w:p>
    <w:p w14:paraId="4586E2AB" w14:textId="1065E4D8" w:rsidR="000B7EE4" w:rsidRPr="000B7EE4" w:rsidRDefault="000B7EE4" w:rsidP="000B7EE4">
      <w:pPr>
        <w:rPr>
          <w:lang w:val="bg-BG"/>
        </w:rPr>
      </w:pPr>
    </w:p>
    <w:tbl>
      <w:tblPr>
        <w:tblStyle w:val="af"/>
        <w:tblpPr w:leftFromText="142" w:rightFromText="142" w:vertAnchor="text" w:horzAnchor="page" w:tblpX="2533" w:tblpY="173"/>
        <w:tblOverlap w:val="never"/>
        <w:tblW w:w="0" w:type="auto"/>
        <w:tblLook w:val="04A0" w:firstRow="1" w:lastRow="0" w:firstColumn="1" w:lastColumn="0" w:noHBand="0" w:noVBand="1"/>
      </w:tblPr>
      <w:tblGrid>
        <w:gridCol w:w="5336"/>
      </w:tblGrid>
      <w:tr w:rsidR="000B7EE4" w:rsidRPr="000B7EE4" w14:paraId="7A4FFA1A" w14:textId="77777777" w:rsidTr="00F82F9C">
        <w:trPr>
          <w:trHeight w:val="436"/>
        </w:trPr>
        <w:tc>
          <w:tcPr>
            <w:tcW w:w="5336" w:type="dxa"/>
            <w:shd w:val="clear" w:color="auto" w:fill="D9D9D9" w:themeFill="background1" w:themeFillShade="D9"/>
          </w:tcPr>
          <w:p w14:paraId="62B2A425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CarImpl</w:t>
            </w:r>
          </w:p>
        </w:tc>
      </w:tr>
      <w:tr w:rsidR="000B7EE4" w:rsidRPr="000B7EE4" w14:paraId="2F1FAC1C" w14:textId="77777777" w:rsidTr="00F82F9C">
        <w:trPr>
          <w:trHeight w:val="436"/>
        </w:trPr>
        <w:tc>
          <w:tcPr>
            <w:tcW w:w="5336" w:type="dxa"/>
          </w:tcPr>
          <w:p w14:paraId="693AAF67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CarImpl(</w:t>
            </w:r>
            <w:r w:rsidRPr="000B7EE4">
              <w:rPr>
                <w:b/>
                <w:bCs/>
              </w:rPr>
              <w:t xml:space="preserve">model, color, </w:t>
            </w:r>
            <w:r w:rsidRPr="000B7EE4">
              <w:rPr>
                <w:b/>
                <w:bCs/>
                <w:noProof/>
              </w:rPr>
              <w:t>horsePower</w:t>
            </w:r>
            <w:r w:rsidRPr="000B7EE4">
              <w:rPr>
                <w:b/>
                <w:bCs/>
              </w:rPr>
              <w:t xml:space="preserve">, </w:t>
            </w:r>
            <w:r w:rsidRPr="000B7EE4">
              <w:rPr>
                <w:b/>
                <w:bCs/>
                <w:noProof/>
              </w:rPr>
              <w:t>countryProduced)</w:t>
            </w:r>
          </w:p>
          <w:p w14:paraId="0B67FB48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toString</w:t>
            </w:r>
            <w:r w:rsidRPr="000B7EE4">
              <w:rPr>
                <w:b/>
                <w:bCs/>
              </w:rPr>
              <w:t>(): String</w:t>
            </w:r>
          </w:p>
        </w:tc>
      </w:tr>
    </w:tbl>
    <w:p w14:paraId="6D1A756D" w14:textId="77777777" w:rsidR="000B7EE4" w:rsidRPr="000B7EE4" w:rsidRDefault="000B7EE4" w:rsidP="000B7EE4">
      <w:pPr>
        <w:rPr>
          <w:lang w:val="bg-BG"/>
        </w:rPr>
      </w:pPr>
    </w:p>
    <w:p w14:paraId="2B17CCD6" w14:textId="77777777" w:rsidR="000B7EE4" w:rsidRPr="000B7EE4" w:rsidRDefault="000B7EE4" w:rsidP="000B7EE4">
      <w:pPr>
        <w:rPr>
          <w:lang w:val="bg-BG"/>
        </w:rPr>
      </w:pPr>
    </w:p>
    <w:p w14:paraId="4B19F97F" w14:textId="77777777" w:rsidR="000B7EE4" w:rsidRPr="000B7EE4" w:rsidRDefault="000B7EE4" w:rsidP="000B7EE4">
      <w:pPr>
        <w:rPr>
          <w:lang w:val="bg-BG"/>
        </w:rPr>
      </w:pPr>
    </w:p>
    <w:p w14:paraId="3E85491D" w14:textId="77777777" w:rsidR="000B7EE4" w:rsidRPr="000B7EE4" w:rsidRDefault="000B7EE4" w:rsidP="000B7EE4">
      <w:pPr>
        <w:rPr>
          <w:lang w:val="bg-BG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D8A250E" wp14:editId="27BC650D">
                <wp:simplePos x="0" y="0"/>
                <wp:positionH relativeFrom="column">
                  <wp:posOffset>3429000</wp:posOffset>
                </wp:positionH>
                <wp:positionV relativeFrom="paragraph">
                  <wp:posOffset>138625</wp:posOffset>
                </wp:positionV>
                <wp:extent cx="1371014" cy="2015490"/>
                <wp:effectExtent l="38100" t="38100" r="19685" b="22860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371014" cy="201549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olid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6A373E" id="Straight Arrow Connector 46" o:spid="_x0000_s1026" type="#_x0000_t32" style="position:absolute;margin-left:270pt;margin-top:10.9pt;width:107.95pt;height:158.7pt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" strokecolor="black [3213]" strokeweight="1.5pt">
                <v:stroke endarrow="block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17D6AD5" wp14:editId="43782F51">
                <wp:simplePos x="0" y="0"/>
                <wp:positionH relativeFrom="column">
                  <wp:posOffset>1714500</wp:posOffset>
                </wp:positionH>
                <wp:positionV relativeFrom="paragraph">
                  <wp:posOffset>138625</wp:posOffset>
                </wp:positionV>
                <wp:extent cx="905803" cy="2015148"/>
                <wp:effectExtent l="0" t="38100" r="66040" b="23495"/>
                <wp:wrapNone/>
                <wp:docPr id="45" name="Straight Arrow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05803" cy="2015148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olid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CA0AF7" id="Straight Arrow Connector 45" o:spid="_x0000_s1026" type="#_x0000_t32" style="position:absolute;margin-left:135pt;margin-top:10.9pt;width:71.3pt;height:158.65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" strokecolor="black [3213]" strokeweight="1.5pt">
                <v:stroke endarrow="block"/>
              </v:shape>
            </w:pict>
          </mc:Fallback>
        </mc:AlternateContent>
      </w:r>
    </w:p>
    <w:tbl>
      <w:tblPr>
        <w:tblStyle w:val="af"/>
        <w:tblpPr w:leftFromText="142" w:rightFromText="142" w:vertAnchor="text" w:horzAnchor="page" w:tblpX="1170" w:tblpY="266"/>
        <w:tblOverlap w:val="never"/>
        <w:tblW w:w="0" w:type="auto"/>
        <w:tblLook w:val="04A0" w:firstRow="1" w:lastRow="0" w:firstColumn="1" w:lastColumn="0" w:noHBand="0" w:noVBand="1"/>
      </w:tblPr>
      <w:tblGrid>
        <w:gridCol w:w="2667"/>
      </w:tblGrid>
      <w:tr w:rsidR="000B7EE4" w:rsidRPr="000B7EE4" w14:paraId="735FE363" w14:textId="77777777" w:rsidTr="00F82F9C">
        <w:trPr>
          <w:trHeight w:val="469"/>
        </w:trPr>
        <w:tc>
          <w:tcPr>
            <w:tcW w:w="0" w:type="auto"/>
            <w:shd w:val="clear" w:color="auto" w:fill="D9D9D9" w:themeFill="background1" w:themeFillShade="D9"/>
          </w:tcPr>
          <w:p w14:paraId="1A52BE6C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&lt;&lt;Rentable&gt;&gt;</w:t>
            </w:r>
          </w:p>
        </w:tc>
      </w:tr>
      <w:tr w:rsidR="000B7EE4" w:rsidRPr="000B7EE4" w14:paraId="70B598A0" w14:textId="77777777" w:rsidTr="00F82F9C">
        <w:trPr>
          <w:trHeight w:val="469"/>
        </w:trPr>
        <w:tc>
          <w:tcPr>
            <w:tcW w:w="0" w:type="auto"/>
          </w:tcPr>
          <w:p w14:paraId="40A348F9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getMinRentDay</w:t>
            </w:r>
            <w:r w:rsidRPr="000B7EE4">
              <w:rPr>
                <w:b/>
                <w:bCs/>
              </w:rPr>
              <w:t>(): Integer</w:t>
            </w:r>
          </w:p>
          <w:p w14:paraId="5333439C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74BC0A45" wp14:editId="6CE2E82F">
                      <wp:simplePos x="0" y="0"/>
                      <wp:positionH relativeFrom="column">
                        <wp:posOffset>711346</wp:posOffset>
                      </wp:positionH>
                      <wp:positionV relativeFrom="paragraph">
                        <wp:posOffset>243693</wp:posOffset>
                      </wp:positionV>
                      <wp:extent cx="592015" cy="860767"/>
                      <wp:effectExtent l="38100" t="38100" r="17780" b="15875"/>
                      <wp:wrapNone/>
                      <wp:docPr id="50" name="Straight Arrow Connector 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592015" cy="860767"/>
                              </a:xfrm>
                              <a:prstGeom prst="straightConnector1">
                                <a:avLst/>
                              </a:prstGeom>
                              <a:ln w="19050" cap="flat">
                                <a:solidFill>
                                  <a:schemeClr val="tx1"/>
                                </a:solidFill>
                                <a:prstDash val="sysDash"/>
                                <a:round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9A1EBB8" id="Straight Arrow Connector 50" o:spid="_x0000_s1026" type="#_x0000_t32" style="position:absolute;margin-left:56pt;margin-top:19.2pt;width:46.6pt;height:67.8pt;flip:x 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" strokecolor="black [3213]" strokeweight="1.5pt">
                      <v:stroke dashstyle="3 1" endarrow="block"/>
                    </v:shape>
                  </w:pict>
                </mc:Fallback>
              </mc:AlternateContent>
            </w: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getPricePerDay</w:t>
            </w:r>
            <w:r w:rsidRPr="000B7EE4">
              <w:rPr>
                <w:b/>
                <w:bCs/>
              </w:rPr>
              <w:t>(): Double</w:t>
            </w:r>
          </w:p>
        </w:tc>
      </w:tr>
    </w:tbl>
    <w:tbl>
      <w:tblPr>
        <w:tblStyle w:val="af"/>
        <w:tblpPr w:leftFromText="141" w:rightFromText="141" w:vertAnchor="text" w:horzAnchor="page" w:tblpX="7830" w:tblpY="266"/>
        <w:tblOverlap w:val="never"/>
        <w:tblW w:w="2663" w:type="dxa"/>
        <w:tblLook w:val="04A0" w:firstRow="1" w:lastRow="0" w:firstColumn="1" w:lastColumn="0" w:noHBand="0" w:noVBand="1"/>
      </w:tblPr>
      <w:tblGrid>
        <w:gridCol w:w="2663"/>
      </w:tblGrid>
      <w:tr w:rsidR="000B7EE4" w:rsidRPr="000B7EE4" w14:paraId="6CAFCF6A" w14:textId="77777777" w:rsidTr="00F82F9C">
        <w:trPr>
          <w:trHeight w:val="465"/>
        </w:trPr>
        <w:tc>
          <w:tcPr>
            <w:tcW w:w="0" w:type="auto"/>
            <w:shd w:val="clear" w:color="auto" w:fill="D9D9D9" w:themeFill="background1" w:themeFillShade="D9"/>
          </w:tcPr>
          <w:p w14:paraId="01AD33FB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&lt;&lt;Sellable&gt;&gt;</w:t>
            </w:r>
          </w:p>
        </w:tc>
      </w:tr>
      <w:tr w:rsidR="000B7EE4" w:rsidRPr="000B7EE4" w14:paraId="4FF23CAB" w14:textId="77777777" w:rsidTr="00F82F9C">
        <w:trPr>
          <w:trHeight w:val="465"/>
        </w:trPr>
        <w:tc>
          <w:tcPr>
            <w:tcW w:w="0" w:type="auto"/>
          </w:tcPr>
          <w:p w14:paraId="2FB50E4C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getPrice</w:t>
            </w:r>
            <w:r w:rsidRPr="000B7EE4">
              <w:rPr>
                <w:b/>
                <w:bCs/>
              </w:rPr>
              <w:t>(): Double</w:t>
            </w:r>
          </w:p>
        </w:tc>
      </w:tr>
    </w:tbl>
    <w:p w14:paraId="1B0E5BC4" w14:textId="77777777" w:rsidR="000B7EE4" w:rsidRPr="000B7EE4" w:rsidRDefault="000B7EE4" w:rsidP="000B7EE4">
      <w:pPr>
        <w:rPr>
          <w:lang w:val="bg-BG"/>
        </w:rPr>
      </w:pPr>
    </w:p>
    <w:p w14:paraId="10E33A69" w14:textId="77777777" w:rsidR="000B7EE4" w:rsidRPr="000B7EE4" w:rsidRDefault="000B7EE4" w:rsidP="000B7EE4">
      <w:pPr>
        <w:rPr>
          <w:lang w:val="bg-BG"/>
        </w:rPr>
      </w:pPr>
    </w:p>
    <w:p w14:paraId="78447734" w14:textId="77777777" w:rsidR="000B7EE4" w:rsidRPr="000B7EE4" w:rsidRDefault="000B7EE4" w:rsidP="000B7EE4">
      <w:pPr>
        <w:rPr>
          <w:lang w:val="bg-BG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7F23B4C" wp14:editId="02D9C5EE">
                <wp:simplePos x="0" y="0"/>
                <wp:positionH relativeFrom="column">
                  <wp:posOffset>4900930</wp:posOffset>
                </wp:positionH>
                <wp:positionV relativeFrom="paragraph">
                  <wp:posOffset>219075</wp:posOffset>
                </wp:positionV>
                <wp:extent cx="445477" cy="1048581"/>
                <wp:effectExtent l="0" t="38100" r="50165" b="18415"/>
                <wp:wrapNone/>
                <wp:docPr id="48" name="Straight Arrow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45477" cy="1048581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67EC65" id="Straight Arrow Connector 48" o:spid="_x0000_s1026" type="#_x0000_t32" style="position:absolute;margin-left:385.9pt;margin-top:17.25pt;width:35.1pt;height:82.55pt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" strokecolor="black [3213]" strokeweight="1.5pt">
                <v:stroke dashstyle="3 1" endarrow="block"/>
              </v:shape>
            </w:pict>
          </mc:Fallback>
        </mc:AlternateContent>
      </w:r>
    </w:p>
    <w:p w14:paraId="759DF468" w14:textId="77777777" w:rsidR="000B7EE4" w:rsidRPr="000B7EE4" w:rsidRDefault="000B7EE4" w:rsidP="000B7EE4">
      <w:pPr>
        <w:spacing w:after="0"/>
        <w:rPr>
          <w:lang w:val="bg-BG"/>
        </w:rPr>
      </w:pPr>
    </w:p>
    <w:p w14:paraId="47B636FC" w14:textId="77777777" w:rsidR="000B7EE4" w:rsidRPr="000B7EE4" w:rsidRDefault="000B7EE4" w:rsidP="000B7EE4">
      <w:pPr>
        <w:rPr>
          <w:lang w:val="bg-BG"/>
        </w:rPr>
      </w:pPr>
    </w:p>
    <w:p w14:paraId="34684F78" w14:textId="77777777" w:rsidR="000B7EE4" w:rsidRPr="000B7EE4" w:rsidRDefault="000B7EE4" w:rsidP="000B7EE4">
      <w:pPr>
        <w:spacing w:before="120" w:after="0"/>
        <w:rPr>
          <w:lang w:val="bg-BG"/>
        </w:rPr>
      </w:pPr>
    </w:p>
    <w:p w14:paraId="20BD73FB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af"/>
        <w:tblpPr w:leftFromText="141" w:rightFromText="141" w:vertAnchor="text" w:horzAnchor="page" w:tblpX="7110" w:tblpY="86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5518B2E0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1F171F4E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Seat</w:t>
            </w:r>
          </w:p>
        </w:tc>
      </w:tr>
      <w:tr w:rsidR="000B7EE4" w:rsidRPr="000B7EE4" w14:paraId="38CFAE95" w14:textId="77777777" w:rsidTr="00F82F9C">
        <w:tc>
          <w:tcPr>
            <w:tcW w:w="2689" w:type="dxa"/>
          </w:tcPr>
          <w:p w14:paraId="2F93166A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-price: Double</w:t>
            </w:r>
          </w:p>
        </w:tc>
      </w:tr>
      <w:tr w:rsidR="000B7EE4" w:rsidRPr="000B7EE4" w14:paraId="71B9A0EA" w14:textId="77777777" w:rsidTr="00F82F9C">
        <w:tc>
          <w:tcPr>
            <w:tcW w:w="2689" w:type="dxa"/>
          </w:tcPr>
          <w:p w14:paraId="12696E50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toString</w:t>
            </w:r>
            <w:r w:rsidRPr="000B7EE4">
              <w:rPr>
                <w:b/>
                <w:bCs/>
              </w:rPr>
              <w:t>(): String</w:t>
            </w:r>
          </w:p>
        </w:tc>
      </w:tr>
    </w:tbl>
    <w:tbl>
      <w:tblPr>
        <w:tblStyle w:val="af"/>
        <w:tblpPr w:leftFromText="141" w:rightFromText="141" w:vertAnchor="text" w:horzAnchor="page" w:tblpX="2206" w:tblpY="113"/>
        <w:tblW w:w="0" w:type="auto"/>
        <w:tblLook w:val="04A0" w:firstRow="1" w:lastRow="0" w:firstColumn="1" w:lastColumn="0" w:noHBand="0" w:noVBand="1"/>
      </w:tblPr>
      <w:tblGrid>
        <w:gridCol w:w="2547"/>
      </w:tblGrid>
      <w:tr w:rsidR="000B7EE4" w:rsidRPr="000B7EE4" w14:paraId="54E12B80" w14:textId="77777777" w:rsidTr="007A7141">
        <w:tc>
          <w:tcPr>
            <w:tcW w:w="2547" w:type="dxa"/>
            <w:shd w:val="clear" w:color="auto" w:fill="D9D9D9" w:themeFill="background1" w:themeFillShade="D9"/>
          </w:tcPr>
          <w:p w14:paraId="795F3780" w14:textId="77777777" w:rsidR="000B7EE4" w:rsidRPr="000B7EE4" w:rsidRDefault="000B7EE4" w:rsidP="007A7141">
            <w:pPr>
              <w:pStyle w:val="Code"/>
              <w:jc w:val="center"/>
            </w:pPr>
            <w:r w:rsidRPr="000B7EE4">
              <w:t>Audi</w:t>
            </w:r>
          </w:p>
        </w:tc>
      </w:tr>
      <w:tr w:rsidR="000B7EE4" w:rsidRPr="000B7EE4" w14:paraId="73F19ADF" w14:textId="77777777" w:rsidTr="007A7141">
        <w:tc>
          <w:tcPr>
            <w:tcW w:w="2547" w:type="dxa"/>
          </w:tcPr>
          <w:p w14:paraId="5D4EAD08" w14:textId="77777777" w:rsidR="000B7EE4" w:rsidRPr="000B7EE4" w:rsidRDefault="000B7EE4" w:rsidP="007A7141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-</w:t>
            </w:r>
            <w:r w:rsidRPr="000B7EE4">
              <w:rPr>
                <w:b/>
                <w:bCs/>
                <w:noProof/>
              </w:rPr>
              <w:t>minRentDay</w:t>
            </w:r>
            <w:r w:rsidRPr="000B7EE4">
              <w:rPr>
                <w:b/>
                <w:bCs/>
              </w:rPr>
              <w:t>: Integer</w:t>
            </w:r>
          </w:p>
          <w:p w14:paraId="2E50FC73" w14:textId="77777777" w:rsidR="000B7EE4" w:rsidRPr="000B7EE4" w:rsidRDefault="000B7EE4" w:rsidP="007A7141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-</w:t>
            </w:r>
            <w:r w:rsidRPr="000B7EE4">
              <w:rPr>
                <w:b/>
                <w:bCs/>
                <w:noProof/>
              </w:rPr>
              <w:t>pricePerDay</w:t>
            </w:r>
            <w:r w:rsidRPr="000B7EE4">
              <w:rPr>
                <w:b/>
                <w:bCs/>
              </w:rPr>
              <w:t>: Double</w:t>
            </w:r>
          </w:p>
        </w:tc>
      </w:tr>
      <w:tr w:rsidR="000B7EE4" w:rsidRPr="000B7EE4" w14:paraId="28FEDDC5" w14:textId="77777777" w:rsidTr="007A7141">
        <w:tc>
          <w:tcPr>
            <w:tcW w:w="2547" w:type="dxa"/>
          </w:tcPr>
          <w:p w14:paraId="16CF47B6" w14:textId="77777777" w:rsidR="000B7EE4" w:rsidRPr="000B7EE4" w:rsidRDefault="000B7EE4" w:rsidP="007A7141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toString</w:t>
            </w:r>
            <w:r w:rsidRPr="000B7EE4">
              <w:rPr>
                <w:b/>
                <w:bCs/>
              </w:rPr>
              <w:t>(): String</w:t>
            </w:r>
          </w:p>
        </w:tc>
      </w:tr>
    </w:tbl>
    <w:p w14:paraId="548EA170" w14:textId="77777777" w:rsidR="000B7EE4" w:rsidRPr="000B7EE4" w:rsidRDefault="000B7EE4" w:rsidP="000B7EE4">
      <w:pPr>
        <w:spacing w:after="0"/>
        <w:rPr>
          <w:lang w:val="bg-BG"/>
        </w:rPr>
      </w:pPr>
    </w:p>
    <w:p w14:paraId="7ED41B7A" w14:textId="77777777" w:rsidR="000B7EE4" w:rsidRPr="000B7EE4" w:rsidRDefault="000B7EE4" w:rsidP="000B7EE4">
      <w:pPr>
        <w:spacing w:after="0"/>
        <w:rPr>
          <w:lang w:val="bg-BG"/>
        </w:rPr>
      </w:pPr>
    </w:p>
    <w:p w14:paraId="2A2F16B3" w14:textId="77777777" w:rsidR="000B7EE4" w:rsidRPr="000B7EE4" w:rsidRDefault="000B7EE4" w:rsidP="000B7EE4">
      <w:pPr>
        <w:rPr>
          <w:lang w:val="bg-BG"/>
        </w:rPr>
      </w:pPr>
    </w:p>
    <w:p w14:paraId="6B86A2C6" w14:textId="77777777" w:rsidR="000B7EE4" w:rsidRPr="000B7EE4" w:rsidRDefault="000B7EE4" w:rsidP="000B7EE4">
      <w:pPr>
        <w:rPr>
          <w:lang w:val="bg-BG"/>
        </w:rPr>
      </w:pPr>
    </w:p>
    <w:p w14:paraId="7AA3EF22" w14:textId="260F3CE3" w:rsidR="000B7EE4" w:rsidRPr="000B7EE4" w:rsidRDefault="000B7EE4" w:rsidP="000B7EE4">
      <w:pPr>
        <w:spacing w:after="0"/>
        <w:rPr>
          <w:lang w:val="bg-BG"/>
        </w:rPr>
      </w:pPr>
    </w:p>
    <w:p w14:paraId="7E19EBC6" w14:textId="1D74702E" w:rsidR="000B7EE4" w:rsidRPr="009E1C7A" w:rsidRDefault="000B7EE4" w:rsidP="000B7EE4">
      <w:pPr>
        <w:spacing w:after="0"/>
        <w:rPr>
          <w:lang w:val="bg-BG"/>
        </w:rPr>
      </w:pPr>
      <w:r w:rsidRPr="000B7EE4">
        <w:t>Your hierarchy has to be used with this code</w:t>
      </w:r>
      <w:r w:rsidR="00094E50">
        <w:t>:</w:t>
      </w:r>
    </w:p>
    <w:tbl>
      <w:tblPr>
        <w:tblStyle w:val="af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0B7EE4" w:rsidRPr="000B7EE4" w14:paraId="4AE152DB" w14:textId="77777777" w:rsidTr="00F82F9C">
        <w:tc>
          <w:tcPr>
            <w:tcW w:w="10429" w:type="dxa"/>
            <w:shd w:val="clear" w:color="auto" w:fill="D9D9D9" w:themeFill="background1" w:themeFillShade="D9"/>
          </w:tcPr>
          <w:p w14:paraId="43771805" w14:textId="77777777" w:rsidR="000B7EE4" w:rsidRPr="000B7EE4" w:rsidRDefault="000B7EE4" w:rsidP="00F82F9C">
            <w:pPr>
              <w:pStyle w:val="Code"/>
              <w:spacing w:before="0" w:after="0"/>
              <w:jc w:val="center"/>
            </w:pPr>
            <w:r w:rsidRPr="000B7EE4">
              <w:t>Main.java</w:t>
            </w:r>
          </w:p>
        </w:tc>
      </w:tr>
      <w:tr w:rsidR="000B7EE4" w:rsidRPr="000B7EE4" w14:paraId="369C1720" w14:textId="77777777" w:rsidTr="00F82F9C">
        <w:tc>
          <w:tcPr>
            <w:tcW w:w="10429" w:type="dxa"/>
          </w:tcPr>
          <w:p w14:paraId="12C55009" w14:textId="16FFB0BF" w:rsidR="000B7EE4" w:rsidRPr="007A7141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</w:pP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public static void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main(String[] args) {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Sellable seat =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new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eat(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Leon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Gray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110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Spain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11111.1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Rentable audi =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new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Audi(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</w:t>
            </w:r>
            <w:r w:rsidRPr="007A7141">
              <w:rPr>
                <w:rFonts w:ascii="Consolas" w:hAnsi="Consolas"/>
                <w:bCs/>
                <w:noProof/>
              </w:rPr>
              <w:t>A4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Gray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110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</w:t>
            </w:r>
            <w:r w:rsidRPr="007A7141">
              <w:rPr>
                <w:rFonts w:ascii="Consolas" w:hAnsi="Consolas"/>
                <w:b/>
                <w:bCs/>
                <w:noProof/>
                <w:color w:val="58A865"/>
              </w:rPr>
              <w:t>Germany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3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99.9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printCarInfo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eat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printCarInfo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audi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private static void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printCarInfo(Car car) {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ystem.</w:t>
            </w:r>
            <w:r w:rsidRPr="007A714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lang w:eastAsia="bg-BG"/>
              </w:rPr>
              <w:t>out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println(String.</w:t>
            </w:r>
            <w:r w:rsidRPr="007A7141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format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       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%s is %s color and have %s horse power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,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    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car.getModel(),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    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car.getColor(),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    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car.getHorsePower())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ystem.</w:t>
            </w:r>
            <w:r w:rsidRPr="007A714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lang w:eastAsia="bg-BG"/>
              </w:rPr>
              <w:t>out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println(car.toString()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</w:p>
        </w:tc>
      </w:tr>
    </w:tbl>
    <w:p w14:paraId="1D3006C3" w14:textId="77777777" w:rsidR="000B7EE4" w:rsidRPr="000B7EE4" w:rsidRDefault="000B7EE4" w:rsidP="000B7EE4">
      <w:pPr>
        <w:pStyle w:val="3"/>
        <w:rPr>
          <w:lang w:val="bg-BG"/>
        </w:rPr>
      </w:pPr>
      <w:r w:rsidRPr="000B7EE4">
        <w:lastRenderedPageBreak/>
        <w:t>Examples</w:t>
      </w:r>
    </w:p>
    <w:tbl>
      <w:tblPr>
        <w:tblStyle w:val="af"/>
        <w:tblW w:w="977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7065"/>
      </w:tblGrid>
      <w:tr w:rsidR="000B7EE4" w:rsidRPr="000B7EE4" w14:paraId="739986F4" w14:textId="77777777" w:rsidTr="009E1C7A">
        <w:trPr>
          <w:trHeight w:val="340"/>
        </w:trPr>
        <w:tc>
          <w:tcPr>
            <w:tcW w:w="2711" w:type="dxa"/>
            <w:shd w:val="clear" w:color="auto" w:fill="D9D9D9" w:themeFill="background1" w:themeFillShade="D9"/>
            <w:vAlign w:val="center"/>
          </w:tcPr>
          <w:p w14:paraId="56801C0A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Input</w:t>
            </w:r>
          </w:p>
        </w:tc>
        <w:tc>
          <w:tcPr>
            <w:tcW w:w="7065" w:type="dxa"/>
            <w:shd w:val="clear" w:color="auto" w:fill="D9D9D9" w:themeFill="background1" w:themeFillShade="D9"/>
            <w:vAlign w:val="center"/>
          </w:tcPr>
          <w:p w14:paraId="0BC08420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Output</w:t>
            </w:r>
          </w:p>
        </w:tc>
      </w:tr>
      <w:tr w:rsidR="000B7EE4" w:rsidRPr="000B7EE4" w14:paraId="0880B760" w14:textId="77777777" w:rsidTr="00F82F9C">
        <w:tc>
          <w:tcPr>
            <w:tcW w:w="2711" w:type="dxa"/>
          </w:tcPr>
          <w:p w14:paraId="63DB3BD8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065" w:type="dxa"/>
          </w:tcPr>
          <w:p w14:paraId="6C93BB63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Leon is Gray color and have 110 horse power</w:t>
            </w:r>
          </w:p>
          <w:p w14:paraId="7A88B0B5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This is Leon produced in Spain and have 4 tires</w:t>
            </w:r>
          </w:p>
          <w:p w14:paraId="68F017BF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Leon sells for 11111,100000</w:t>
            </w:r>
          </w:p>
          <w:p w14:paraId="5DCBEE4D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A4 is Gray color and have 110 horse power</w:t>
            </w:r>
          </w:p>
          <w:p w14:paraId="7381D9BC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This is A4 produced in Germany and have 4 tires</w:t>
            </w:r>
          </w:p>
          <w:p w14:paraId="578AF25D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B7EE4">
              <w:rPr>
                <w:rFonts w:ascii="Consolas" w:hAnsi="Consolas"/>
                <w:bCs/>
                <w:noProof/>
              </w:rPr>
              <w:t>Minimum rental period of 3 days. Price per day 99,900000</w:t>
            </w:r>
          </w:p>
        </w:tc>
      </w:tr>
    </w:tbl>
    <w:p w14:paraId="4D078C54" w14:textId="77777777" w:rsidR="000B7EE4" w:rsidRPr="000B7EE4" w:rsidRDefault="000B7EE4" w:rsidP="000B7EE4">
      <w:pPr>
        <w:pStyle w:val="2"/>
        <w:numPr>
          <w:ilvl w:val="0"/>
          <w:numId w:val="40"/>
        </w:numPr>
        <w:rPr>
          <w:lang w:val="bg-BG"/>
        </w:rPr>
      </w:pPr>
      <w:r w:rsidRPr="000B7EE4">
        <w:t>Say Hello</w:t>
      </w:r>
    </w:p>
    <w:p w14:paraId="359F6408" w14:textId="5CE5D834" w:rsidR="000B7EE4" w:rsidRPr="009E1C7A" w:rsidRDefault="000B7EE4" w:rsidP="000B7EE4">
      <w:pPr>
        <w:spacing w:after="0"/>
        <w:rPr>
          <w:lang w:val="bg-BG"/>
        </w:rPr>
      </w:pPr>
      <w:r w:rsidRPr="000B7EE4">
        <w:t xml:space="preserve">Build hierarchy from classes and interfaces for this </w:t>
      </w:r>
      <w:r w:rsidRPr="000B7EE4">
        <w:rPr>
          <w:b/>
          <w:noProof/>
        </w:rPr>
        <w:t>UML</w:t>
      </w:r>
      <w:r w:rsidRPr="000B7EE4">
        <w:rPr>
          <w:noProof/>
        </w:rPr>
        <w:t xml:space="preserve"> </w:t>
      </w:r>
      <w:r w:rsidRPr="000B7EE4">
        <w:t>diagram</w:t>
      </w:r>
      <w:r w:rsidR="009E1C7A">
        <w:rPr>
          <w:lang w:val="bg-BG"/>
        </w:rPr>
        <w:t>:</w:t>
      </w:r>
    </w:p>
    <w:p w14:paraId="3ECD67DD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af"/>
        <w:tblpPr w:leftFromText="141" w:rightFromText="141" w:vertAnchor="text" w:horzAnchor="page" w:tblpXSpec="center" w:tblpY="-43"/>
        <w:tblOverlap w:val="never"/>
        <w:tblW w:w="0" w:type="auto"/>
        <w:tblLook w:val="04A0" w:firstRow="1" w:lastRow="0" w:firstColumn="1" w:lastColumn="0" w:noHBand="0" w:noVBand="1"/>
      </w:tblPr>
      <w:tblGrid>
        <w:gridCol w:w="1943"/>
      </w:tblGrid>
      <w:tr w:rsidR="000B7EE4" w:rsidRPr="000B7EE4" w14:paraId="1B24D174" w14:textId="77777777" w:rsidTr="00F82F9C">
        <w:trPr>
          <w:trHeight w:val="469"/>
        </w:trPr>
        <w:tc>
          <w:tcPr>
            <w:tcW w:w="0" w:type="auto"/>
            <w:shd w:val="clear" w:color="auto" w:fill="D9D9D9" w:themeFill="background1" w:themeFillShade="D9"/>
          </w:tcPr>
          <w:p w14:paraId="691664C5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&lt;&lt;Person&gt;&gt;</w:t>
            </w:r>
          </w:p>
        </w:tc>
      </w:tr>
      <w:tr w:rsidR="000B7EE4" w:rsidRPr="000B7EE4" w14:paraId="734F9E16" w14:textId="77777777" w:rsidTr="00F82F9C">
        <w:trPr>
          <w:trHeight w:val="469"/>
        </w:trPr>
        <w:tc>
          <w:tcPr>
            <w:tcW w:w="0" w:type="auto"/>
          </w:tcPr>
          <w:p w14:paraId="6E841A97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getName</w:t>
            </w:r>
            <w:r w:rsidRPr="000B7EE4">
              <w:rPr>
                <w:b/>
                <w:bCs/>
              </w:rPr>
              <w:t>(): String</w:t>
            </w:r>
          </w:p>
          <w:p w14:paraId="5CFD0FAF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sayHello</w:t>
            </w:r>
            <w:r w:rsidRPr="000B7EE4">
              <w:rPr>
                <w:b/>
                <w:bCs/>
              </w:rPr>
              <w:t>(): String</w:t>
            </w:r>
          </w:p>
        </w:tc>
      </w:tr>
    </w:tbl>
    <w:p w14:paraId="5070B950" w14:textId="77777777" w:rsidR="000B7EE4" w:rsidRPr="000B7EE4" w:rsidRDefault="000B7EE4" w:rsidP="000B7EE4">
      <w:pPr>
        <w:rPr>
          <w:lang w:val="bg-BG"/>
        </w:rPr>
      </w:pPr>
    </w:p>
    <w:p w14:paraId="0F820DB4" w14:textId="77777777" w:rsidR="000B7EE4" w:rsidRPr="000B7EE4" w:rsidRDefault="000B7EE4" w:rsidP="000B7EE4">
      <w:pPr>
        <w:spacing w:before="120" w:after="0"/>
        <w:rPr>
          <w:lang w:val="bg-BG"/>
        </w:rPr>
      </w:pPr>
    </w:p>
    <w:p w14:paraId="0B546B7D" w14:textId="77777777" w:rsidR="000B7EE4" w:rsidRPr="000B7EE4" w:rsidRDefault="000B7EE4" w:rsidP="000B7EE4">
      <w:pPr>
        <w:spacing w:before="120" w:after="0"/>
        <w:rPr>
          <w:lang w:val="bg-BG"/>
        </w:rPr>
      </w:pPr>
    </w:p>
    <w:p w14:paraId="40AC5D9F" w14:textId="77777777" w:rsidR="000B7EE4" w:rsidRPr="000B7EE4" w:rsidRDefault="000B7EE4" w:rsidP="000B7EE4">
      <w:pPr>
        <w:spacing w:after="0"/>
        <w:rPr>
          <w:lang w:val="bg-BG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78ADD7A" wp14:editId="255F7CFF">
                <wp:simplePos x="0" y="0"/>
                <wp:positionH relativeFrom="column">
                  <wp:posOffset>1894205</wp:posOffset>
                </wp:positionH>
                <wp:positionV relativeFrom="paragraph">
                  <wp:posOffset>21590</wp:posOffset>
                </wp:positionV>
                <wp:extent cx="775335" cy="415925"/>
                <wp:effectExtent l="19050" t="38100" r="43815" b="22225"/>
                <wp:wrapNone/>
                <wp:docPr id="53" name="Straight Arrow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75335" cy="41592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F12E75" id="Straight Arrow Connector 53" o:spid="_x0000_s1026" type="#_x0000_t32" style="position:absolute;margin-left:149.15pt;margin-top:1.7pt;width:61.05pt;height:32.75pt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" strokecolor="black [3213]" strokeweight="2.25pt">
                <v:stroke dashstyle="3 1" endarrow="block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B4B0DCA" wp14:editId="695CDF56">
                <wp:simplePos x="0" y="0"/>
                <wp:positionH relativeFrom="column">
                  <wp:posOffset>3929077</wp:posOffset>
                </wp:positionH>
                <wp:positionV relativeFrom="paragraph">
                  <wp:posOffset>58586</wp:posOffset>
                </wp:positionV>
                <wp:extent cx="890546" cy="387705"/>
                <wp:effectExtent l="0" t="57150" r="24130" b="31750"/>
                <wp:wrapNone/>
                <wp:docPr id="54" name="Straight Arrow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90546" cy="38770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D91A56" id="Straight Arrow Connector 54" o:spid="_x0000_s1026" type="#_x0000_t32" style="position:absolute;margin-left:309.4pt;margin-top:4.6pt;width:70.1pt;height:30.55pt;flip:x 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" strokecolor="black [3213]" strokeweight="2.25pt">
                <v:stroke dashstyle="3 1" endarrow="block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AF0E818" wp14:editId="7704B23D">
                <wp:simplePos x="0" y="0"/>
                <wp:positionH relativeFrom="column">
                  <wp:posOffset>3308350</wp:posOffset>
                </wp:positionH>
                <wp:positionV relativeFrom="paragraph">
                  <wp:posOffset>52705</wp:posOffset>
                </wp:positionV>
                <wp:extent cx="7315" cy="387705"/>
                <wp:effectExtent l="95250" t="38100" r="69215" b="12700"/>
                <wp:wrapNone/>
                <wp:docPr id="52" name="Straight Arrow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315" cy="38770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A8964E" id="Straight Arrow Connector 52" o:spid="_x0000_s1026" type="#_x0000_t32" style="position:absolute;margin-left:260.5pt;margin-top:4.15pt;width:.6pt;height:30.55pt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" strokecolor="black [3213]" strokeweight="2.25pt">
                <v:stroke dashstyle="3 1" endarrow="block"/>
              </v:shape>
            </w:pict>
          </mc:Fallback>
        </mc:AlternateContent>
      </w:r>
    </w:p>
    <w:tbl>
      <w:tblPr>
        <w:tblStyle w:val="af"/>
        <w:tblpPr w:leftFromText="141" w:rightFromText="141" w:vertAnchor="text" w:horzAnchor="page" w:tblpX="7822" w:tblpY="318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53BE2825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2F9073FB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Chinese</w:t>
            </w:r>
          </w:p>
        </w:tc>
      </w:tr>
      <w:tr w:rsidR="000B7EE4" w:rsidRPr="000B7EE4" w14:paraId="2626E583" w14:textId="77777777" w:rsidTr="00F82F9C">
        <w:tc>
          <w:tcPr>
            <w:tcW w:w="2689" w:type="dxa"/>
          </w:tcPr>
          <w:p w14:paraId="4116E39D" w14:textId="77777777" w:rsidR="000B7EE4" w:rsidRPr="000B7EE4" w:rsidRDefault="000B7EE4" w:rsidP="00F82F9C">
            <w:r w:rsidRPr="000B7EE4">
              <w:rPr>
                <w:b/>
                <w:bCs/>
              </w:rPr>
              <w:t>-name: String</w:t>
            </w:r>
          </w:p>
        </w:tc>
      </w:tr>
      <w:tr w:rsidR="000B7EE4" w:rsidRPr="000B7EE4" w14:paraId="4DE3B3D9" w14:textId="77777777" w:rsidTr="00F82F9C">
        <w:tc>
          <w:tcPr>
            <w:tcW w:w="2689" w:type="dxa"/>
          </w:tcPr>
          <w:p w14:paraId="3D3FA683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sayHello</w:t>
            </w:r>
            <w:r w:rsidRPr="000B7EE4">
              <w:rPr>
                <w:b/>
                <w:bCs/>
              </w:rPr>
              <w:t>(): String</w:t>
            </w:r>
          </w:p>
        </w:tc>
      </w:tr>
    </w:tbl>
    <w:tbl>
      <w:tblPr>
        <w:tblStyle w:val="af"/>
        <w:tblpPr w:leftFromText="141" w:rightFromText="141" w:vertAnchor="text" w:horzAnchor="page" w:tblpX="1404" w:tblpY="305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093EC9BC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337777E1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Bulgarian</w:t>
            </w:r>
          </w:p>
        </w:tc>
      </w:tr>
      <w:tr w:rsidR="000B7EE4" w:rsidRPr="000B7EE4" w14:paraId="1D24B93C" w14:textId="77777777" w:rsidTr="00F82F9C">
        <w:tc>
          <w:tcPr>
            <w:tcW w:w="2689" w:type="dxa"/>
          </w:tcPr>
          <w:p w14:paraId="48CDE05A" w14:textId="77777777" w:rsidR="000B7EE4" w:rsidRPr="000B7EE4" w:rsidRDefault="000B7EE4" w:rsidP="00F82F9C">
            <w:r w:rsidRPr="000B7EE4">
              <w:rPr>
                <w:b/>
                <w:bCs/>
              </w:rPr>
              <w:t>-name: String</w:t>
            </w:r>
          </w:p>
        </w:tc>
      </w:tr>
      <w:tr w:rsidR="000B7EE4" w:rsidRPr="000B7EE4" w14:paraId="3188E781" w14:textId="77777777" w:rsidTr="00F82F9C">
        <w:tc>
          <w:tcPr>
            <w:tcW w:w="2689" w:type="dxa"/>
          </w:tcPr>
          <w:p w14:paraId="24E2F2CA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sayHello</w:t>
            </w:r>
            <w:r w:rsidRPr="000B7EE4">
              <w:rPr>
                <w:b/>
                <w:bCs/>
              </w:rPr>
              <w:t>(): String</w:t>
            </w:r>
          </w:p>
        </w:tc>
      </w:tr>
    </w:tbl>
    <w:p w14:paraId="6C261B93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af"/>
        <w:tblpPr w:leftFromText="141" w:rightFromText="141" w:vertAnchor="text" w:horzAnchor="margin" w:tblpXSpec="center" w:tblpY="-47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56E4F68B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0CFCBCD5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European</w:t>
            </w:r>
          </w:p>
        </w:tc>
      </w:tr>
      <w:tr w:rsidR="000B7EE4" w:rsidRPr="000B7EE4" w14:paraId="444228C4" w14:textId="77777777" w:rsidTr="00F82F9C">
        <w:tc>
          <w:tcPr>
            <w:tcW w:w="2689" w:type="dxa"/>
          </w:tcPr>
          <w:p w14:paraId="28D3110F" w14:textId="77777777" w:rsidR="000B7EE4" w:rsidRPr="000B7EE4" w:rsidRDefault="000B7EE4" w:rsidP="00F82F9C">
            <w:r w:rsidRPr="000B7EE4">
              <w:rPr>
                <w:b/>
                <w:bCs/>
              </w:rPr>
              <w:t>-name: String</w:t>
            </w:r>
          </w:p>
        </w:tc>
      </w:tr>
      <w:tr w:rsidR="000B7EE4" w:rsidRPr="000B7EE4" w14:paraId="0699660F" w14:textId="77777777" w:rsidTr="00F82F9C">
        <w:tc>
          <w:tcPr>
            <w:tcW w:w="2689" w:type="dxa"/>
          </w:tcPr>
          <w:p w14:paraId="3922C983" w14:textId="77777777" w:rsidR="000B7EE4" w:rsidRPr="000B7EE4" w:rsidRDefault="000B7EE4" w:rsidP="00F82F9C">
            <w:pPr>
              <w:rPr>
                <w:b/>
                <w:bCs/>
              </w:rPr>
            </w:pPr>
          </w:p>
        </w:tc>
      </w:tr>
    </w:tbl>
    <w:p w14:paraId="45ECFB28" w14:textId="77777777" w:rsidR="000B7EE4" w:rsidRPr="000B7EE4" w:rsidRDefault="000B7EE4" w:rsidP="000B7EE4">
      <w:pPr>
        <w:spacing w:after="0"/>
        <w:rPr>
          <w:lang w:val="bg-BG"/>
        </w:rPr>
      </w:pPr>
    </w:p>
    <w:p w14:paraId="2F6BFFBB" w14:textId="77777777" w:rsidR="000B7EE4" w:rsidRPr="000B7EE4" w:rsidRDefault="000B7EE4" w:rsidP="000B7EE4">
      <w:pPr>
        <w:spacing w:after="0"/>
        <w:rPr>
          <w:lang w:val="bg-BG"/>
        </w:rPr>
      </w:pPr>
    </w:p>
    <w:p w14:paraId="5D3E6660" w14:textId="77777777" w:rsidR="000B7EE4" w:rsidRPr="000B7EE4" w:rsidRDefault="000B7EE4" w:rsidP="000B7EE4">
      <w:pPr>
        <w:spacing w:after="0"/>
        <w:rPr>
          <w:lang w:val="bg-BG"/>
        </w:rPr>
      </w:pPr>
    </w:p>
    <w:p w14:paraId="5FF0A3C6" w14:textId="715C951C" w:rsidR="000B7EE4" w:rsidRPr="000B7EE4" w:rsidRDefault="000B7EE4" w:rsidP="000B7EE4">
      <w:pPr>
        <w:spacing w:after="0"/>
        <w:rPr>
          <w:lang w:val="bg-BG"/>
        </w:rPr>
      </w:pPr>
    </w:p>
    <w:p w14:paraId="2DC7BC9F" w14:textId="4F08E2E0" w:rsidR="000B7EE4" w:rsidRPr="009E1C7A" w:rsidRDefault="000B7EE4" w:rsidP="000B7EE4">
      <w:pPr>
        <w:spacing w:after="0"/>
        <w:rPr>
          <w:lang w:val="bg-BG"/>
        </w:rPr>
      </w:pPr>
      <w:r w:rsidRPr="000B7EE4">
        <w:t>Your hierarchy ha</w:t>
      </w:r>
      <w:r w:rsidR="003A3001">
        <w:t>s</w:t>
      </w:r>
      <w:r w:rsidRPr="000B7EE4">
        <w:t xml:space="preserve"> to be used with this code</w:t>
      </w:r>
      <w:r w:rsidR="009E1C7A">
        <w:rPr>
          <w:lang w:val="bg-BG"/>
        </w:rPr>
        <w:t>:</w:t>
      </w:r>
    </w:p>
    <w:tbl>
      <w:tblPr>
        <w:tblStyle w:val="af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0B7EE4" w:rsidRPr="000B7EE4" w14:paraId="117360C5" w14:textId="77777777" w:rsidTr="00F82F9C">
        <w:tc>
          <w:tcPr>
            <w:tcW w:w="10429" w:type="dxa"/>
            <w:shd w:val="clear" w:color="auto" w:fill="D9D9D9" w:themeFill="background1" w:themeFillShade="D9"/>
          </w:tcPr>
          <w:p w14:paraId="629BE37F" w14:textId="77777777" w:rsidR="000B7EE4" w:rsidRPr="000B7EE4" w:rsidRDefault="000B7EE4" w:rsidP="00F82F9C">
            <w:pPr>
              <w:pStyle w:val="Code"/>
              <w:spacing w:before="0" w:after="0"/>
              <w:jc w:val="center"/>
            </w:pPr>
            <w:r w:rsidRPr="000B7EE4">
              <w:t>Main.java</w:t>
            </w:r>
          </w:p>
        </w:tc>
      </w:tr>
      <w:tr w:rsidR="000B7EE4" w:rsidRPr="000B7EE4" w14:paraId="2FFFDD92" w14:textId="77777777" w:rsidTr="00F82F9C">
        <w:tc>
          <w:tcPr>
            <w:tcW w:w="10429" w:type="dxa"/>
          </w:tcPr>
          <w:p w14:paraId="1254330C" w14:textId="77777777" w:rsidR="000B7EE4" w:rsidRPr="007A7141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bg-BG" w:eastAsia="bg-BG"/>
              </w:rPr>
            </w:pP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public static void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main(String[] args) {</w:t>
            </w:r>
            <w:r w:rsidRPr="007A7141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List&lt;Person&gt; persons =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new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ArrayList&lt;&gt;();</w:t>
            </w:r>
          </w:p>
          <w:p w14:paraId="4336FFCB" w14:textId="0DFC7837" w:rsidR="000B7EE4" w:rsidRPr="007A7141" w:rsidRDefault="000B7EE4" w:rsidP="00F82F9C">
            <w:pPr>
              <w:pStyle w:val="HTML"/>
              <w:shd w:val="clear" w:color="auto" w:fill="FFFFFF"/>
              <w:rPr>
                <w:color w:val="000000"/>
                <w:sz w:val="22"/>
                <w:szCs w:val="22"/>
              </w:rPr>
            </w:pP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persons.add(</w:t>
            </w:r>
            <w:r w:rsidRPr="007A7141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new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Bulgarian(</w:t>
            </w:r>
            <w:r w:rsidR="00A73797" w:rsidRPr="007A714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  <w:lang w:eastAsia="bg-BG"/>
              </w:rPr>
              <w:t>"Peter</w:t>
            </w:r>
            <w:r w:rsidRPr="007A714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  <w:lang w:eastAsia="bg-BG"/>
              </w:rPr>
              <w:t>"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));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persons.add(</w:t>
            </w:r>
            <w:r w:rsidRPr="007A7141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new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European(</w:t>
            </w:r>
            <w:r w:rsidR="00A73797" w:rsidRPr="007A714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  <w:lang w:eastAsia="bg-BG"/>
              </w:rPr>
              <w:t>"Peter</w:t>
            </w:r>
            <w:r w:rsidRPr="007A714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  <w:lang w:eastAsia="bg-BG"/>
              </w:rPr>
              <w:t>"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));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persons.add(</w:t>
            </w:r>
            <w:r w:rsidRPr="007A7141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new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Chinese(</w:t>
            </w:r>
            <w:r w:rsidR="00A73797" w:rsidRPr="007A714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  <w:lang w:eastAsia="bg-BG"/>
              </w:rPr>
              <w:t>"Peter</w:t>
            </w:r>
            <w:r w:rsidRPr="007A714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  <w:lang w:eastAsia="bg-BG"/>
              </w:rPr>
              <w:t>"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));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for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(Person person : persons) {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    </w:t>
            </w:r>
            <w:r w:rsidRPr="007A7141">
              <w:rPr>
                <w:rFonts w:ascii="Consolas" w:hAnsi="Consolas"/>
                <w:i/>
                <w:iCs/>
                <w:noProof/>
                <w:color w:val="000000"/>
                <w:sz w:val="22"/>
                <w:szCs w:val="22"/>
                <w:lang w:eastAsia="bg-BG"/>
              </w:rPr>
              <w:t>print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(person);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}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}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</w:r>
            <w:r w:rsidRPr="007A7141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private static void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print(Person person) {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</w:rPr>
              <w:t>System.</w:t>
            </w:r>
            <w:r w:rsidRPr="007A7141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out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</w:rPr>
              <w:t>.println(person.sayHello());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}</w:t>
            </w:r>
          </w:p>
        </w:tc>
      </w:tr>
    </w:tbl>
    <w:p w14:paraId="05E4072E" w14:textId="77777777" w:rsidR="000B7EE4" w:rsidRPr="000B7EE4" w:rsidRDefault="000B7EE4" w:rsidP="000B7EE4">
      <w:pPr>
        <w:spacing w:before="0" w:after="200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0B7EE4">
        <w:rPr>
          <w:lang w:val="bg-BG"/>
        </w:rPr>
        <w:br w:type="page"/>
      </w:r>
    </w:p>
    <w:p w14:paraId="17F41AB9" w14:textId="77777777" w:rsidR="000B7EE4" w:rsidRPr="000B7EE4" w:rsidRDefault="000B7EE4" w:rsidP="000B7EE4">
      <w:pPr>
        <w:pStyle w:val="3"/>
        <w:rPr>
          <w:lang w:val="bg-BG"/>
        </w:rPr>
      </w:pPr>
      <w:r w:rsidRPr="000B7EE4">
        <w:lastRenderedPageBreak/>
        <w:t>Examples</w:t>
      </w:r>
    </w:p>
    <w:tbl>
      <w:tblPr>
        <w:tblStyle w:val="af"/>
        <w:tblW w:w="3454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8"/>
        <w:gridCol w:w="2126"/>
      </w:tblGrid>
      <w:tr w:rsidR="000B7EE4" w:rsidRPr="000B7EE4" w14:paraId="555004A0" w14:textId="77777777" w:rsidTr="003A3001">
        <w:trPr>
          <w:trHeight w:val="340"/>
        </w:trPr>
        <w:tc>
          <w:tcPr>
            <w:tcW w:w="1328" w:type="dxa"/>
            <w:shd w:val="clear" w:color="auto" w:fill="D9D9D9" w:themeFill="background1" w:themeFillShade="D9"/>
            <w:vAlign w:val="center"/>
          </w:tcPr>
          <w:p w14:paraId="0AB1E8BA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6639DFEA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Output</w:t>
            </w:r>
          </w:p>
        </w:tc>
      </w:tr>
      <w:tr w:rsidR="000B7EE4" w:rsidRPr="000B7EE4" w14:paraId="353D4038" w14:textId="77777777" w:rsidTr="003A3001">
        <w:tc>
          <w:tcPr>
            <w:tcW w:w="1328" w:type="dxa"/>
          </w:tcPr>
          <w:p w14:paraId="79CE4830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126" w:type="dxa"/>
          </w:tcPr>
          <w:p w14:paraId="79B44003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  <w:lang w:val="bg-BG"/>
              </w:rPr>
              <w:t>Здравей</w:t>
            </w:r>
          </w:p>
          <w:p w14:paraId="1308A68F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Hello</w:t>
            </w:r>
          </w:p>
          <w:p w14:paraId="4DEA6BFA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B7EE4">
              <w:rPr>
                <w:rFonts w:ascii="Consolas" w:hAnsi="Consolas"/>
                <w:bCs/>
                <w:noProof/>
              </w:rPr>
              <w:t>Djydjybydjy</w:t>
            </w:r>
          </w:p>
        </w:tc>
      </w:tr>
    </w:tbl>
    <w:p w14:paraId="09D57B7D" w14:textId="77777777" w:rsidR="000B7EE4" w:rsidRPr="000B7EE4" w:rsidRDefault="000B7EE4" w:rsidP="000B7EE4">
      <w:pPr>
        <w:rPr>
          <w:lang w:val="bg-BG"/>
        </w:rPr>
      </w:pPr>
    </w:p>
    <w:p w14:paraId="5DEF2766" w14:textId="77777777" w:rsidR="000B7EE4" w:rsidRPr="000B7EE4" w:rsidRDefault="000B7EE4" w:rsidP="000B7EE4">
      <w:pPr>
        <w:pStyle w:val="2"/>
        <w:numPr>
          <w:ilvl w:val="0"/>
          <w:numId w:val="40"/>
        </w:numPr>
        <w:rPr>
          <w:lang w:val="bg-BG"/>
        </w:rPr>
      </w:pPr>
      <w:r w:rsidRPr="000B7EE4">
        <w:t>Say Hello Extend</w:t>
      </w:r>
    </w:p>
    <w:p w14:paraId="3AC76EB7" w14:textId="77777777" w:rsidR="000B7EE4" w:rsidRPr="000B7EE4" w:rsidRDefault="000B7EE4" w:rsidP="000B7EE4">
      <w:pPr>
        <w:spacing w:after="0"/>
        <w:rPr>
          <w:lang w:val="bg-BG"/>
        </w:rPr>
      </w:pPr>
      <w:r w:rsidRPr="000B7EE4">
        <w:t xml:space="preserve">Build hierarchy from classes and interfaces for this </w:t>
      </w:r>
      <w:r w:rsidRPr="000B7EE4">
        <w:rPr>
          <w:b/>
          <w:noProof/>
        </w:rPr>
        <w:t>UML</w:t>
      </w:r>
      <w:r w:rsidRPr="000B7EE4">
        <w:rPr>
          <w:noProof/>
        </w:rPr>
        <w:t xml:space="preserve"> </w:t>
      </w:r>
      <w:r w:rsidRPr="000B7EE4">
        <w:t>diagram</w:t>
      </w:r>
    </w:p>
    <w:p w14:paraId="0FEF2339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af"/>
        <w:tblpPr w:leftFromText="141" w:rightFromText="141" w:vertAnchor="text" w:horzAnchor="page" w:tblpX="6570" w:tblpY="132"/>
        <w:tblW w:w="0" w:type="auto"/>
        <w:tblLook w:val="04A0" w:firstRow="1" w:lastRow="0" w:firstColumn="1" w:lastColumn="0" w:noHBand="0" w:noVBand="1"/>
      </w:tblPr>
      <w:tblGrid>
        <w:gridCol w:w="2757"/>
      </w:tblGrid>
      <w:tr w:rsidR="000B7EE4" w:rsidRPr="000B7EE4" w14:paraId="453CE1E2" w14:textId="77777777" w:rsidTr="00F82F9C">
        <w:tc>
          <w:tcPr>
            <w:tcW w:w="2757" w:type="dxa"/>
            <w:shd w:val="clear" w:color="auto" w:fill="D9D9D9" w:themeFill="background1" w:themeFillShade="D9"/>
          </w:tcPr>
          <w:p w14:paraId="6426F2C8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Bulgarian</w:t>
            </w:r>
          </w:p>
        </w:tc>
      </w:tr>
      <w:tr w:rsidR="000B7EE4" w:rsidRPr="000B7EE4" w14:paraId="620D7742" w14:textId="77777777" w:rsidTr="00F82F9C">
        <w:tc>
          <w:tcPr>
            <w:tcW w:w="2757" w:type="dxa"/>
          </w:tcPr>
          <w:p w14:paraId="4BB28546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bCs/>
              </w:rPr>
              <w:t>+Bulgarian</w:t>
            </w:r>
            <w:r w:rsidRPr="003A3001">
              <w:rPr>
                <w:b/>
                <w:bCs/>
                <w:noProof/>
              </w:rPr>
              <w:t>(</w:t>
            </w:r>
            <w:r w:rsidRPr="003A3001">
              <w:rPr>
                <w:b/>
                <w:bCs/>
              </w:rPr>
              <w:t>name</w:t>
            </w:r>
            <w:r w:rsidRPr="003A3001">
              <w:rPr>
                <w:b/>
                <w:bCs/>
                <w:noProof/>
              </w:rPr>
              <w:t>)</w:t>
            </w:r>
          </w:p>
          <w:p w14:paraId="1AAFB708" w14:textId="77777777" w:rsidR="000B7EE4" w:rsidRPr="000B7EE4" w:rsidRDefault="000B7EE4" w:rsidP="00F82F9C">
            <w:r w:rsidRPr="003A3001">
              <w:rPr>
                <w:b/>
                <w:bCs/>
              </w:rPr>
              <w:t>+</w:t>
            </w:r>
            <w:r w:rsidRPr="003A3001">
              <w:rPr>
                <w:b/>
                <w:bCs/>
                <w:noProof/>
              </w:rPr>
              <w:t>sayHello</w:t>
            </w:r>
            <w:r w:rsidRPr="003A3001">
              <w:rPr>
                <w:b/>
                <w:bCs/>
              </w:rPr>
              <w:t>(): String</w:t>
            </w:r>
          </w:p>
        </w:tc>
      </w:tr>
    </w:tbl>
    <w:p w14:paraId="39A51883" w14:textId="77777777" w:rsidR="000B7EE4" w:rsidRPr="000B7EE4" w:rsidRDefault="000B7EE4" w:rsidP="000B7EE4">
      <w:pPr>
        <w:spacing w:after="0"/>
        <w:rPr>
          <w:lang w:val="bg-BG"/>
        </w:rPr>
      </w:pPr>
    </w:p>
    <w:p w14:paraId="0DAA24E5" w14:textId="77777777" w:rsidR="000B7EE4" w:rsidRPr="000B7EE4" w:rsidRDefault="000B7EE4" w:rsidP="000B7EE4">
      <w:pPr>
        <w:rPr>
          <w:noProof/>
          <w:lang w:val="bg-BG" w:eastAsia="bg-BG"/>
        </w:rPr>
      </w:pPr>
    </w:p>
    <w:p w14:paraId="53562DB9" w14:textId="77777777" w:rsidR="000B7EE4" w:rsidRPr="000B7EE4" w:rsidRDefault="000B7EE4" w:rsidP="000B7EE4">
      <w:pPr>
        <w:rPr>
          <w:noProof/>
          <w:lang w:val="bg-BG" w:eastAsia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A36BFFB" wp14:editId="716FB05C">
                <wp:simplePos x="0" y="0"/>
                <wp:positionH relativeFrom="margin">
                  <wp:align>center</wp:align>
                </wp:positionH>
                <wp:positionV relativeFrom="paragraph">
                  <wp:posOffset>13335</wp:posOffset>
                </wp:positionV>
                <wp:extent cx="620444" cy="670707"/>
                <wp:effectExtent l="38100" t="0" r="27305" b="53340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20444" cy="670707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7EF26D" id="Straight Arrow Connector 32" o:spid="_x0000_s1026" type="#_x0000_t32" style="position:absolute;margin-left:0;margin-top:1.05pt;width:48.85pt;height:52.8pt;flip:x;z-index:2516695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" strokecolor="black [3213]" strokeweight="1.5pt">
                <v:stroke endarrow="block"/>
                <w10:wrap anchorx="margin"/>
              </v:shape>
            </w:pict>
          </mc:Fallback>
        </mc:AlternateContent>
      </w:r>
    </w:p>
    <w:tbl>
      <w:tblPr>
        <w:tblStyle w:val="af"/>
        <w:tblpPr w:leftFromText="141" w:rightFromText="141" w:vertAnchor="text" w:horzAnchor="margin" w:tblpY="543"/>
        <w:tblOverlap w:val="never"/>
        <w:tblW w:w="0" w:type="auto"/>
        <w:tblLook w:val="04A0" w:firstRow="1" w:lastRow="0" w:firstColumn="1" w:lastColumn="0" w:noHBand="0" w:noVBand="1"/>
      </w:tblPr>
      <w:tblGrid>
        <w:gridCol w:w="1943"/>
      </w:tblGrid>
      <w:tr w:rsidR="000B7EE4" w:rsidRPr="000B7EE4" w14:paraId="1E83656A" w14:textId="77777777" w:rsidTr="00F82F9C">
        <w:trPr>
          <w:trHeight w:val="469"/>
        </w:trPr>
        <w:tc>
          <w:tcPr>
            <w:tcW w:w="0" w:type="auto"/>
            <w:shd w:val="clear" w:color="auto" w:fill="D9D9D9" w:themeFill="background1" w:themeFillShade="D9"/>
          </w:tcPr>
          <w:p w14:paraId="2C24E574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&lt;&lt;Person&gt;&gt;</w:t>
            </w:r>
          </w:p>
        </w:tc>
      </w:tr>
      <w:tr w:rsidR="000B7EE4" w:rsidRPr="000B7EE4" w14:paraId="65A7D005" w14:textId="77777777" w:rsidTr="00F82F9C">
        <w:trPr>
          <w:trHeight w:val="469"/>
        </w:trPr>
        <w:tc>
          <w:tcPr>
            <w:tcW w:w="0" w:type="auto"/>
          </w:tcPr>
          <w:p w14:paraId="31D657EB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64CDB1C1" wp14:editId="42292E87">
                      <wp:simplePos x="0" y="0"/>
                      <wp:positionH relativeFrom="column">
                        <wp:posOffset>1163955</wp:posOffset>
                      </wp:positionH>
                      <wp:positionV relativeFrom="paragraph">
                        <wp:posOffset>168910</wp:posOffset>
                      </wp:positionV>
                      <wp:extent cx="421005" cy="0"/>
                      <wp:effectExtent l="0" t="95250" r="0" b="95250"/>
                      <wp:wrapNone/>
                      <wp:docPr id="58" name="Straight Arrow Connector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421005" cy="0"/>
                              </a:xfrm>
                              <a:prstGeom prst="straightConnector1">
                                <a:avLst/>
                              </a:prstGeom>
                              <a:ln w="28575">
                                <a:solidFill>
                                  <a:schemeClr val="tx1"/>
                                </a:solidFill>
                                <a:prstDash val="sysDash"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F7D0B1E" id="Straight Arrow Connector 58" o:spid="_x0000_s1026" type="#_x0000_t32" style="position:absolute;margin-left:91.65pt;margin-top:13.3pt;width:33.15pt;height:0;flip:x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" strokecolor="black [3213]" strokeweight="2.25pt">
                      <v:stroke dashstyle="3 1" endarrow="block"/>
                    </v:shape>
                  </w:pict>
                </mc:Fallback>
              </mc:AlternateContent>
            </w:r>
            <w:r w:rsidRPr="003A3001">
              <w:rPr>
                <w:b/>
                <w:bCs/>
              </w:rPr>
              <w:t>+</w:t>
            </w:r>
            <w:r w:rsidRPr="003A3001">
              <w:rPr>
                <w:b/>
                <w:bCs/>
                <w:noProof/>
              </w:rPr>
              <w:t>getName</w:t>
            </w:r>
            <w:r w:rsidRPr="003A3001">
              <w:rPr>
                <w:b/>
                <w:bCs/>
              </w:rPr>
              <w:t>(): String</w:t>
            </w:r>
          </w:p>
          <w:p w14:paraId="06F7A5FF" w14:textId="77777777" w:rsidR="000B7EE4" w:rsidRPr="003A3001" w:rsidRDefault="000B7EE4" w:rsidP="00F82F9C">
            <w:pPr>
              <w:rPr>
                <w:bCs/>
              </w:rPr>
            </w:pPr>
            <w:r w:rsidRPr="003A3001">
              <w:rPr>
                <w:b/>
                <w:bCs/>
              </w:rPr>
              <w:t>+</w:t>
            </w:r>
            <w:r w:rsidRPr="003A3001">
              <w:rPr>
                <w:b/>
                <w:bCs/>
                <w:noProof/>
              </w:rPr>
              <w:t>sayHello</w:t>
            </w:r>
            <w:r w:rsidRPr="003A3001">
              <w:rPr>
                <w:b/>
                <w:bCs/>
              </w:rPr>
              <w:t>(): String</w:t>
            </w:r>
          </w:p>
        </w:tc>
      </w:tr>
    </w:tbl>
    <w:tbl>
      <w:tblPr>
        <w:tblStyle w:val="af"/>
        <w:tblpPr w:leftFromText="141" w:rightFromText="141" w:vertAnchor="text" w:horzAnchor="page" w:tblpX="3398" w:tblpY="433"/>
        <w:tblOverlap w:val="never"/>
        <w:tblW w:w="0" w:type="auto"/>
        <w:tblLook w:val="04A0" w:firstRow="1" w:lastRow="0" w:firstColumn="1" w:lastColumn="0" w:noHBand="0" w:noVBand="1"/>
      </w:tblPr>
      <w:tblGrid>
        <w:gridCol w:w="2040"/>
      </w:tblGrid>
      <w:tr w:rsidR="000B7EE4" w:rsidRPr="000B7EE4" w14:paraId="026BCD3C" w14:textId="77777777" w:rsidTr="00F82F9C">
        <w:trPr>
          <w:trHeight w:val="469"/>
        </w:trPr>
        <w:tc>
          <w:tcPr>
            <w:tcW w:w="0" w:type="auto"/>
            <w:shd w:val="clear" w:color="auto" w:fill="D9D9D9" w:themeFill="background1" w:themeFillShade="D9"/>
          </w:tcPr>
          <w:p w14:paraId="71E44C58" w14:textId="77777777" w:rsidR="000B7EE4" w:rsidRPr="000B7EE4" w:rsidRDefault="000B7EE4" w:rsidP="00F82F9C">
            <w:pPr>
              <w:pStyle w:val="Code"/>
              <w:jc w:val="center"/>
              <w:rPr>
                <w:i/>
                <w:lang w:val="bg-BG"/>
              </w:rPr>
            </w:pPr>
            <w:r w:rsidRPr="000B7EE4">
              <w:rPr>
                <w:i/>
              </w:rPr>
              <w:t>(Abstract)</w:t>
            </w:r>
          </w:p>
          <w:p w14:paraId="5E51C7D3" w14:textId="77777777" w:rsidR="000B7EE4" w:rsidRPr="000B7EE4" w:rsidRDefault="000B7EE4" w:rsidP="00F82F9C">
            <w:pPr>
              <w:pStyle w:val="Code"/>
              <w:jc w:val="center"/>
              <w:rPr>
                <w:i/>
              </w:rPr>
            </w:pPr>
            <w:r w:rsidRPr="000B7EE4">
              <w:rPr>
                <w:i/>
              </w:rPr>
              <w:t>BasePerson</w:t>
            </w:r>
          </w:p>
        </w:tc>
      </w:tr>
      <w:tr w:rsidR="000B7EE4" w:rsidRPr="000B7EE4" w14:paraId="1C88D698" w14:textId="77777777" w:rsidTr="00F82F9C">
        <w:trPr>
          <w:trHeight w:val="469"/>
        </w:trPr>
        <w:tc>
          <w:tcPr>
            <w:tcW w:w="0" w:type="auto"/>
          </w:tcPr>
          <w:p w14:paraId="7CAD39A1" w14:textId="77777777" w:rsidR="000B7EE4" w:rsidRPr="003A3001" w:rsidRDefault="000B7EE4" w:rsidP="00F82F9C">
            <w:pPr>
              <w:rPr>
                <w:b/>
                <w:bCs/>
              </w:rPr>
            </w:pPr>
            <w:r w:rsidRPr="003A3001">
              <w:rPr>
                <w:b/>
                <w:bCs/>
              </w:rPr>
              <w:t>-name: String</w:t>
            </w:r>
          </w:p>
        </w:tc>
      </w:tr>
      <w:tr w:rsidR="000B7EE4" w:rsidRPr="000B7EE4" w14:paraId="64B341E1" w14:textId="77777777" w:rsidTr="00F82F9C">
        <w:trPr>
          <w:trHeight w:val="469"/>
        </w:trPr>
        <w:tc>
          <w:tcPr>
            <w:tcW w:w="0" w:type="auto"/>
          </w:tcPr>
          <w:p w14:paraId="489D4E6C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40EABCB9" wp14:editId="0856CA38">
                      <wp:simplePos x="0" y="0"/>
                      <wp:positionH relativeFrom="column">
                        <wp:posOffset>1274542</wp:posOffset>
                      </wp:positionH>
                      <wp:positionV relativeFrom="paragraph">
                        <wp:posOffset>-395605</wp:posOffset>
                      </wp:positionV>
                      <wp:extent cx="628601" cy="1371356"/>
                      <wp:effectExtent l="38100" t="38100" r="19685" b="19685"/>
                      <wp:wrapNone/>
                      <wp:docPr id="34" name="Straight Arrow Connector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628601" cy="1371356"/>
                              </a:xfrm>
                              <a:prstGeom prst="straightConnector1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AC7F9A" id="Straight Arrow Connector 34" o:spid="_x0000_s1026" type="#_x0000_t32" style="position:absolute;margin-left:100.35pt;margin-top:-31.15pt;width:49.5pt;height:108pt;flip:x y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" strokecolor="black [3213]" strokeweight="1.5pt">
                      <v:stroke endarrow="block"/>
                    </v:shape>
                  </w:pict>
                </mc:Fallback>
              </mc:AlternateContent>
            </w:r>
            <w:r w:rsidRPr="003A3001">
              <w:rPr>
                <w:b/>
                <w:bCs/>
              </w:rPr>
              <w:t>#</w:t>
            </w:r>
            <w:r w:rsidRPr="003A3001">
              <w:rPr>
                <w:b/>
                <w:bCs/>
                <w:noProof/>
              </w:rPr>
              <w:t>BasePerson(</w:t>
            </w:r>
            <w:r w:rsidRPr="003A3001">
              <w:rPr>
                <w:b/>
                <w:bCs/>
              </w:rPr>
              <w:t>name</w:t>
            </w:r>
            <w:r w:rsidRPr="003A3001">
              <w:rPr>
                <w:b/>
                <w:bCs/>
                <w:noProof/>
              </w:rPr>
              <w:t>)</w:t>
            </w:r>
          </w:p>
          <w:p w14:paraId="55D670D5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bCs/>
              </w:rPr>
              <w:t>+</w:t>
            </w:r>
            <w:r w:rsidRPr="003A3001">
              <w:rPr>
                <w:b/>
                <w:bCs/>
                <w:noProof/>
              </w:rPr>
              <w:t>getName</w:t>
            </w:r>
            <w:r w:rsidRPr="003A3001">
              <w:rPr>
                <w:b/>
                <w:bCs/>
              </w:rPr>
              <w:t>(): String</w:t>
            </w:r>
          </w:p>
          <w:p w14:paraId="1EB36EED" w14:textId="77777777" w:rsidR="000B7EE4" w:rsidRPr="003A3001" w:rsidRDefault="000B7EE4" w:rsidP="00F82F9C">
            <w:pPr>
              <w:rPr>
                <w:b/>
                <w:bCs/>
              </w:rPr>
            </w:pPr>
            <w:r w:rsidRPr="003A3001">
              <w:rPr>
                <w:b/>
                <w:bCs/>
              </w:rPr>
              <w:t>-</w:t>
            </w:r>
            <w:r w:rsidRPr="003A3001">
              <w:rPr>
                <w:b/>
                <w:bCs/>
                <w:noProof/>
              </w:rPr>
              <w:t>setName</w:t>
            </w:r>
            <w:r w:rsidRPr="003A3001">
              <w:rPr>
                <w:b/>
                <w:bCs/>
              </w:rPr>
              <w:t>(): void</w:t>
            </w:r>
          </w:p>
        </w:tc>
      </w:tr>
    </w:tbl>
    <w:p w14:paraId="4BF32F07" w14:textId="77777777" w:rsidR="000B7EE4" w:rsidRPr="000B7EE4" w:rsidRDefault="000B7EE4" w:rsidP="000B7EE4">
      <w:pPr>
        <w:spacing w:before="120" w:after="0"/>
        <w:rPr>
          <w:lang w:val="bg-BG"/>
        </w:rPr>
      </w:pPr>
    </w:p>
    <w:tbl>
      <w:tblPr>
        <w:tblStyle w:val="af"/>
        <w:tblpPr w:leftFromText="141" w:rightFromText="141" w:vertAnchor="text" w:horzAnchor="page" w:tblpX="6570" w:tblpY="179"/>
        <w:tblW w:w="0" w:type="auto"/>
        <w:tblLook w:val="04A0" w:firstRow="1" w:lastRow="0" w:firstColumn="1" w:lastColumn="0" w:noHBand="0" w:noVBand="1"/>
      </w:tblPr>
      <w:tblGrid>
        <w:gridCol w:w="2802"/>
      </w:tblGrid>
      <w:tr w:rsidR="000B7EE4" w:rsidRPr="000B7EE4" w14:paraId="3B39DE6C" w14:textId="77777777" w:rsidTr="00F82F9C">
        <w:trPr>
          <w:trHeight w:val="479"/>
        </w:trPr>
        <w:tc>
          <w:tcPr>
            <w:tcW w:w="2802" w:type="dxa"/>
            <w:shd w:val="clear" w:color="auto" w:fill="D9D9D9" w:themeFill="background1" w:themeFillShade="D9"/>
          </w:tcPr>
          <w:p w14:paraId="4B5FF4A9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European</w:t>
            </w:r>
          </w:p>
        </w:tc>
      </w:tr>
      <w:tr w:rsidR="000B7EE4" w:rsidRPr="000B7EE4" w14:paraId="32B05576" w14:textId="77777777" w:rsidTr="00F82F9C">
        <w:trPr>
          <w:trHeight w:val="510"/>
        </w:trPr>
        <w:tc>
          <w:tcPr>
            <w:tcW w:w="2802" w:type="dxa"/>
            <w:shd w:val="clear" w:color="auto" w:fill="auto"/>
          </w:tcPr>
          <w:p w14:paraId="3616A5B5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bCs/>
              </w:rPr>
              <w:t>+European</w:t>
            </w:r>
            <w:r w:rsidRPr="003A3001">
              <w:rPr>
                <w:b/>
                <w:bCs/>
                <w:noProof/>
              </w:rPr>
              <w:t>(</w:t>
            </w:r>
            <w:r w:rsidRPr="003A3001">
              <w:rPr>
                <w:b/>
                <w:bCs/>
              </w:rPr>
              <w:t>name</w:t>
            </w:r>
            <w:r w:rsidRPr="003A3001">
              <w:rPr>
                <w:b/>
                <w:bCs/>
                <w:noProof/>
              </w:rPr>
              <w:t>)</w:t>
            </w:r>
          </w:p>
          <w:p w14:paraId="1DDFEDBE" w14:textId="77777777" w:rsidR="000B7EE4" w:rsidRPr="000B7EE4" w:rsidRDefault="000B7EE4" w:rsidP="00F82F9C">
            <w:pPr>
              <w:pStyle w:val="Code"/>
              <w:rPr>
                <w:rFonts w:asciiTheme="minorHAnsi" w:hAnsiTheme="minorHAnsi" w:cstheme="minorHAnsi"/>
              </w:rPr>
            </w:pPr>
            <w:r w:rsidRPr="003A3001">
              <w:rPr>
                <w:rFonts w:asciiTheme="minorHAnsi" w:hAnsiTheme="minorHAnsi" w:cstheme="minorHAnsi"/>
                <w:bCs/>
              </w:rPr>
              <w:t>+sayHello(): String</w:t>
            </w:r>
          </w:p>
        </w:tc>
      </w:tr>
    </w:tbl>
    <w:p w14:paraId="31CB55A0" w14:textId="77777777" w:rsidR="000B7EE4" w:rsidRPr="000B7EE4" w:rsidRDefault="000B7EE4" w:rsidP="000B7EE4">
      <w:pPr>
        <w:spacing w:before="120" w:after="0"/>
        <w:rPr>
          <w:lang w:val="bg-BG"/>
        </w:rPr>
      </w:pPr>
    </w:p>
    <w:p w14:paraId="60A0B915" w14:textId="77777777" w:rsidR="000B7EE4" w:rsidRPr="000B7EE4" w:rsidRDefault="000B7EE4" w:rsidP="000B7EE4">
      <w:pPr>
        <w:spacing w:before="120" w:after="0"/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49884FD" wp14:editId="6A328BB0">
                <wp:simplePos x="0" y="0"/>
                <wp:positionH relativeFrom="margin">
                  <wp:align>center</wp:align>
                </wp:positionH>
                <wp:positionV relativeFrom="paragraph">
                  <wp:posOffset>65405</wp:posOffset>
                </wp:positionV>
                <wp:extent cx="683812" cy="0"/>
                <wp:effectExtent l="38100" t="76200" r="0" b="95250"/>
                <wp:wrapNone/>
                <wp:docPr id="33" name="Straight Arrow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83812" cy="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44E277" id="Straight Arrow Connector 33" o:spid="_x0000_s1026" type="#_x0000_t32" style="position:absolute;margin-left:0;margin-top:5.15pt;width:53.85pt;height:0;flip:x;z-index:2516725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" strokecolor="black [3213]" strokeweight="1.5pt">
                <v:stroke endarrow="block"/>
                <w10:wrap anchorx="margin"/>
              </v:shape>
            </w:pict>
          </mc:Fallback>
        </mc:AlternateContent>
      </w:r>
    </w:p>
    <w:p w14:paraId="10E9524B" w14:textId="77777777" w:rsidR="000B7EE4" w:rsidRPr="000B7EE4" w:rsidRDefault="000B7EE4" w:rsidP="000B7EE4">
      <w:pPr>
        <w:spacing w:after="0"/>
        <w:rPr>
          <w:lang w:val="bg-BG"/>
        </w:rPr>
      </w:pPr>
    </w:p>
    <w:p w14:paraId="6206BDCB" w14:textId="77777777" w:rsidR="000B7EE4" w:rsidRPr="000B7EE4" w:rsidRDefault="000B7EE4" w:rsidP="000B7EE4">
      <w:pPr>
        <w:spacing w:after="0"/>
        <w:rPr>
          <w:lang w:val="bg-BG"/>
        </w:rPr>
      </w:pPr>
    </w:p>
    <w:p w14:paraId="37ABF794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af"/>
        <w:tblpPr w:leftFromText="141" w:rightFromText="141" w:vertAnchor="text" w:horzAnchor="page" w:tblpX="6570" w:tblpY="-50"/>
        <w:tblW w:w="0" w:type="auto"/>
        <w:tblLook w:val="04A0" w:firstRow="1" w:lastRow="0" w:firstColumn="1" w:lastColumn="0" w:noHBand="0" w:noVBand="1"/>
      </w:tblPr>
      <w:tblGrid>
        <w:gridCol w:w="2802"/>
      </w:tblGrid>
      <w:tr w:rsidR="000B7EE4" w:rsidRPr="000B7EE4" w14:paraId="1BE34188" w14:textId="77777777" w:rsidTr="00F82F9C">
        <w:tc>
          <w:tcPr>
            <w:tcW w:w="2802" w:type="dxa"/>
            <w:shd w:val="clear" w:color="auto" w:fill="D9D9D9" w:themeFill="background1" w:themeFillShade="D9"/>
          </w:tcPr>
          <w:p w14:paraId="5B45B2A5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Chinese</w:t>
            </w:r>
          </w:p>
        </w:tc>
      </w:tr>
      <w:tr w:rsidR="000B7EE4" w:rsidRPr="000B7EE4" w14:paraId="5AA15AB8" w14:textId="77777777" w:rsidTr="00F82F9C">
        <w:tc>
          <w:tcPr>
            <w:tcW w:w="2802" w:type="dxa"/>
          </w:tcPr>
          <w:p w14:paraId="7855ACDC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bCs/>
              </w:rPr>
              <w:t>+Chinese</w:t>
            </w:r>
            <w:r w:rsidRPr="003A3001">
              <w:rPr>
                <w:b/>
                <w:bCs/>
                <w:noProof/>
              </w:rPr>
              <w:t>(</w:t>
            </w:r>
            <w:r w:rsidRPr="003A3001">
              <w:rPr>
                <w:b/>
                <w:bCs/>
              </w:rPr>
              <w:t>name</w:t>
            </w:r>
            <w:r w:rsidRPr="003A3001">
              <w:rPr>
                <w:b/>
                <w:bCs/>
                <w:noProof/>
              </w:rPr>
              <w:t>)</w:t>
            </w:r>
          </w:p>
          <w:p w14:paraId="09D56571" w14:textId="77777777" w:rsidR="000B7EE4" w:rsidRPr="000B7EE4" w:rsidRDefault="000B7EE4" w:rsidP="00F82F9C">
            <w:r w:rsidRPr="003A3001">
              <w:rPr>
                <w:b/>
                <w:bCs/>
              </w:rPr>
              <w:t>+</w:t>
            </w:r>
            <w:r w:rsidRPr="003A3001">
              <w:rPr>
                <w:b/>
                <w:bCs/>
                <w:noProof/>
              </w:rPr>
              <w:t>sayHello</w:t>
            </w:r>
            <w:r w:rsidRPr="003A3001">
              <w:rPr>
                <w:b/>
                <w:bCs/>
              </w:rPr>
              <w:t>(): String</w:t>
            </w:r>
          </w:p>
        </w:tc>
      </w:tr>
    </w:tbl>
    <w:p w14:paraId="7B22274C" w14:textId="77777777" w:rsidR="000B7EE4" w:rsidRPr="000B7EE4" w:rsidRDefault="000B7EE4" w:rsidP="000B7EE4">
      <w:pPr>
        <w:spacing w:after="0"/>
        <w:rPr>
          <w:lang w:val="bg-BG"/>
        </w:rPr>
      </w:pPr>
    </w:p>
    <w:p w14:paraId="684A825F" w14:textId="77777777" w:rsidR="000B7EE4" w:rsidRPr="000B7EE4" w:rsidRDefault="000B7EE4" w:rsidP="000B7EE4">
      <w:pPr>
        <w:spacing w:after="0"/>
        <w:rPr>
          <w:lang w:val="bg-BG"/>
        </w:rPr>
      </w:pPr>
    </w:p>
    <w:p w14:paraId="0D7868C8" w14:textId="77777777" w:rsidR="000B7EE4" w:rsidRPr="000B7EE4" w:rsidRDefault="000B7EE4" w:rsidP="000B7EE4">
      <w:pPr>
        <w:spacing w:after="0"/>
        <w:rPr>
          <w:lang w:val="bg-BG"/>
        </w:rPr>
      </w:pPr>
    </w:p>
    <w:p w14:paraId="5F587435" w14:textId="77777777" w:rsidR="000B7EE4" w:rsidRPr="000B7EE4" w:rsidRDefault="000B7EE4" w:rsidP="000B7EE4">
      <w:pPr>
        <w:spacing w:after="0"/>
        <w:rPr>
          <w:lang w:val="bg-BG"/>
        </w:rPr>
      </w:pPr>
    </w:p>
    <w:p w14:paraId="5F6EEDE4" w14:textId="77777777" w:rsidR="000B7EE4" w:rsidRPr="000B7EE4" w:rsidRDefault="000B7EE4" w:rsidP="000B7EE4">
      <w:pPr>
        <w:spacing w:after="0"/>
        <w:rPr>
          <w:lang w:val="bg-BG"/>
        </w:rPr>
      </w:pPr>
    </w:p>
    <w:p w14:paraId="3DA93F76" w14:textId="0B983B7C" w:rsidR="000B7EE4" w:rsidRPr="009E1C7A" w:rsidRDefault="000B7EE4" w:rsidP="000B7EE4">
      <w:pPr>
        <w:spacing w:after="0"/>
        <w:rPr>
          <w:lang w:val="bg-BG"/>
        </w:rPr>
      </w:pPr>
      <w:r w:rsidRPr="000B7EE4">
        <w:t>Your hierarchy ha</w:t>
      </w:r>
      <w:r w:rsidR="003A3001">
        <w:t>s</w:t>
      </w:r>
      <w:r w:rsidRPr="000B7EE4">
        <w:t xml:space="preserve"> to be used with this code</w:t>
      </w:r>
      <w:r w:rsidR="009E1C7A">
        <w:rPr>
          <w:lang w:val="bg-BG"/>
        </w:rPr>
        <w:t>:</w:t>
      </w:r>
    </w:p>
    <w:tbl>
      <w:tblPr>
        <w:tblStyle w:val="af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0B7EE4" w:rsidRPr="000B7EE4" w14:paraId="5A25A3D3" w14:textId="77777777" w:rsidTr="00F82F9C">
        <w:tc>
          <w:tcPr>
            <w:tcW w:w="10429" w:type="dxa"/>
            <w:shd w:val="clear" w:color="auto" w:fill="D9D9D9" w:themeFill="background1" w:themeFillShade="D9"/>
          </w:tcPr>
          <w:p w14:paraId="20F46078" w14:textId="77777777" w:rsidR="000B7EE4" w:rsidRPr="000B7EE4" w:rsidRDefault="000B7EE4" w:rsidP="00F82F9C">
            <w:pPr>
              <w:pStyle w:val="Code"/>
              <w:spacing w:before="0" w:after="0"/>
              <w:jc w:val="center"/>
            </w:pPr>
            <w:r w:rsidRPr="000B7EE4">
              <w:t>Main.java</w:t>
            </w:r>
          </w:p>
        </w:tc>
      </w:tr>
      <w:tr w:rsidR="000B7EE4" w:rsidRPr="000B7EE4" w14:paraId="4617DF45" w14:textId="77777777" w:rsidTr="00F82F9C">
        <w:tc>
          <w:tcPr>
            <w:tcW w:w="10429" w:type="dxa"/>
          </w:tcPr>
          <w:p w14:paraId="710AB363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</w:pP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public static void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main(String[] args) {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List&lt;Person&gt; persons = 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ArrayList&lt;&gt;();</w:t>
            </w:r>
          </w:p>
          <w:p w14:paraId="4290BFB8" w14:textId="659CF62D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ersons.add(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ulgarian(</w:t>
            </w:r>
            <w:r w:rsidR="00A73797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Peter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);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ersons.add(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European(</w:t>
            </w:r>
            <w:r w:rsidR="00A73797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Peter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);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ersons.add(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Chinese(</w:t>
            </w:r>
            <w:r w:rsidR="00A73797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Peter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);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for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Person person : persons) {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0B7EE4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print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person);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private static void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rint(Person person) {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hAnsi="Consolas"/>
                <w:noProof/>
                <w:color w:val="000000"/>
                <w:sz w:val="20"/>
                <w:szCs w:val="20"/>
              </w:rPr>
              <w:t>System.</w:t>
            </w:r>
            <w:r w:rsidRPr="000B7EE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0"/>
                <w:szCs w:val="20"/>
              </w:rPr>
              <w:t>out</w:t>
            </w:r>
            <w:r w:rsidRPr="000B7EE4">
              <w:rPr>
                <w:rFonts w:ascii="Consolas" w:hAnsi="Consolas"/>
                <w:noProof/>
                <w:color w:val="000000"/>
                <w:sz w:val="20"/>
                <w:szCs w:val="20"/>
              </w:rPr>
              <w:t>.println(person.sayHello());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</w:p>
        </w:tc>
      </w:tr>
    </w:tbl>
    <w:p w14:paraId="1CDD2359" w14:textId="77777777" w:rsidR="000B7EE4" w:rsidRPr="000B7EE4" w:rsidRDefault="000B7EE4" w:rsidP="000B7EE4">
      <w:pPr>
        <w:pStyle w:val="3"/>
        <w:rPr>
          <w:lang w:val="bg-BG"/>
        </w:rPr>
      </w:pPr>
      <w:r w:rsidRPr="000B7EE4">
        <w:lastRenderedPageBreak/>
        <w:t>Examples</w:t>
      </w:r>
    </w:p>
    <w:tbl>
      <w:tblPr>
        <w:tblStyle w:val="af"/>
        <w:tblW w:w="369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00"/>
        <w:gridCol w:w="1890"/>
      </w:tblGrid>
      <w:tr w:rsidR="000B7EE4" w:rsidRPr="000B7EE4" w14:paraId="06634253" w14:textId="77777777" w:rsidTr="009E1C7A">
        <w:trPr>
          <w:trHeight w:val="340"/>
        </w:trPr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6AA1D988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Input</w:t>
            </w:r>
          </w:p>
        </w:tc>
        <w:tc>
          <w:tcPr>
            <w:tcW w:w="1890" w:type="dxa"/>
            <w:shd w:val="clear" w:color="auto" w:fill="D9D9D9" w:themeFill="background1" w:themeFillShade="D9"/>
            <w:vAlign w:val="center"/>
          </w:tcPr>
          <w:p w14:paraId="5E232C31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Output</w:t>
            </w:r>
          </w:p>
        </w:tc>
      </w:tr>
      <w:tr w:rsidR="000B7EE4" w:rsidRPr="000B7EE4" w14:paraId="5469C802" w14:textId="77777777" w:rsidTr="00F82F9C">
        <w:tc>
          <w:tcPr>
            <w:tcW w:w="1800" w:type="dxa"/>
          </w:tcPr>
          <w:p w14:paraId="28F41A8F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90" w:type="dxa"/>
          </w:tcPr>
          <w:p w14:paraId="37ABA077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  <w:lang w:val="bg-BG"/>
              </w:rPr>
              <w:t>Здравей</w:t>
            </w:r>
          </w:p>
          <w:p w14:paraId="4E37B7C4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Hello</w:t>
            </w:r>
          </w:p>
          <w:p w14:paraId="4A91BF6E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B7EE4">
              <w:rPr>
                <w:rFonts w:ascii="Consolas" w:hAnsi="Consolas"/>
                <w:bCs/>
                <w:noProof/>
              </w:rPr>
              <w:t>Djydjybydjy</w:t>
            </w:r>
          </w:p>
        </w:tc>
      </w:tr>
    </w:tbl>
    <w:p w14:paraId="792AE7E3" w14:textId="77777777" w:rsidR="000B7EE4" w:rsidRPr="000B7EE4" w:rsidRDefault="000B7EE4" w:rsidP="000B7EE4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0B7EE4">
        <w:t>Border Control</w:t>
      </w:r>
    </w:p>
    <w:p w14:paraId="7E0EF6A2" w14:textId="77777777" w:rsidR="000B7EE4" w:rsidRPr="000B7EE4" w:rsidRDefault="000B7EE4" w:rsidP="000B7EE4">
      <w:pPr>
        <w:rPr>
          <w:lang w:val="bg-BG"/>
        </w:rPr>
      </w:pPr>
      <w:r w:rsidRPr="000B7EE4">
        <w:t xml:space="preserve">It’s the </w:t>
      </w:r>
      <w:r w:rsidRPr="000B7EE4">
        <w:rPr>
          <w:noProof/>
        </w:rPr>
        <w:t xml:space="preserve">future, </w:t>
      </w:r>
      <w:r w:rsidRPr="000B7EE4">
        <w:t xml:space="preserve">you’re the ruler of a totalitarian dystopian society inhabited by </w:t>
      </w:r>
      <w:r w:rsidRPr="000B7EE4">
        <w:rPr>
          <w:b/>
        </w:rPr>
        <w:t>citizens</w:t>
      </w:r>
      <w:r w:rsidRPr="000B7EE4">
        <w:t xml:space="preserve"> and </w:t>
      </w:r>
      <w:r w:rsidRPr="000B7EE4">
        <w:rPr>
          <w:b/>
        </w:rPr>
        <w:t>robots</w:t>
      </w:r>
      <w:r w:rsidRPr="000B7EE4">
        <w:t xml:space="preserve">, </w:t>
      </w:r>
      <w:r w:rsidRPr="000B7EE4">
        <w:rPr>
          <w:noProof/>
        </w:rPr>
        <w:t>since</w:t>
      </w:r>
      <w:r w:rsidRPr="000B7EE4">
        <w:t xml:space="preserve"> you’re afraid of rebellions you decide to implement strict control of who enters your city. Your soldiers check the </w:t>
      </w:r>
      <w:r w:rsidRPr="000B7EE4">
        <w:rPr>
          <w:b/>
        </w:rPr>
        <w:t>Id</w:t>
      </w:r>
      <w:r w:rsidRPr="000B7EE4">
        <w:t>s of everyone who enters and leaves.</w:t>
      </w:r>
    </w:p>
    <w:p w14:paraId="1F1898C5" w14:textId="429908F3" w:rsidR="000B7EE4" w:rsidRPr="000B7EE4" w:rsidRDefault="000B7EE4" w:rsidP="000B7EE4">
      <w:pPr>
        <w:rPr>
          <w:lang w:val="bg-BG"/>
        </w:rPr>
      </w:pPr>
      <w:r w:rsidRPr="000B7EE4">
        <w:t xml:space="preserve">You will receive from the console an </w:t>
      </w:r>
      <w:r w:rsidRPr="000B7EE4">
        <w:rPr>
          <w:b/>
        </w:rPr>
        <w:t>unknown</w:t>
      </w:r>
      <w:r w:rsidRPr="000B7EE4">
        <w:t xml:space="preserve"> amount of lines until the command </w:t>
      </w:r>
      <w:r w:rsidRPr="003A3001">
        <w:t>"</w:t>
      </w:r>
      <w:r w:rsidRPr="001005AA">
        <w:rPr>
          <w:rFonts w:ascii="Consolas" w:hAnsi="Consolas"/>
          <w:b/>
        </w:rPr>
        <w:t>End</w:t>
      </w:r>
      <w:r w:rsidRPr="003A3001">
        <w:t>"</w:t>
      </w:r>
      <w:r w:rsidRPr="000B7EE4">
        <w:t xml:space="preserve"> is received, on each line</w:t>
      </w:r>
      <w:r w:rsidR="003A3001">
        <w:t>,</w:t>
      </w:r>
      <w:r w:rsidRPr="000B7EE4">
        <w:t xml:space="preserve"> there will be the information for either </w:t>
      </w:r>
      <w:r w:rsidRPr="000B7EE4">
        <w:rPr>
          <w:b/>
        </w:rPr>
        <w:t>a citizen</w:t>
      </w:r>
      <w:r w:rsidRPr="000B7EE4">
        <w:t xml:space="preserve"> or </w:t>
      </w:r>
      <w:r w:rsidRPr="000B7EE4">
        <w:rPr>
          <w:b/>
        </w:rPr>
        <w:t>a robot</w:t>
      </w:r>
      <w:r w:rsidRPr="000B7EE4">
        <w:t xml:space="preserve"> who tries to enter your city in the format </w:t>
      </w:r>
      <w:r w:rsidRPr="000B7EE4">
        <w:rPr>
          <w:lang w:val="bg-BG"/>
        </w:rPr>
        <w:br/>
      </w:r>
      <w:r w:rsidR="001005AA" w:rsidRPr="003A3001">
        <w:t>"</w:t>
      </w:r>
      <w:r w:rsidR="001005AA" w:rsidRPr="001005AA">
        <w:rPr>
          <w:rFonts w:ascii="Consolas" w:hAnsi="Consolas"/>
          <w:b/>
        </w:rPr>
        <w:t>{name} {age} {id}</w:t>
      </w:r>
      <w:r w:rsidRPr="003A3001">
        <w:t>"</w:t>
      </w:r>
      <w:r w:rsidRPr="000B7EE4">
        <w:t xml:space="preserve"> for citizens and </w:t>
      </w:r>
      <w:r w:rsidRPr="003A3001">
        <w:t>"</w:t>
      </w:r>
      <w:r w:rsidR="001005AA" w:rsidRPr="001005AA">
        <w:rPr>
          <w:rFonts w:ascii="Consolas" w:hAnsi="Consolas"/>
          <w:b/>
        </w:rPr>
        <w:t>{model} {id}</w:t>
      </w:r>
      <w:r w:rsidRPr="003A3001">
        <w:t>"</w:t>
      </w:r>
      <w:r w:rsidRPr="000B7EE4">
        <w:t xml:space="preserve"> for robots. </w:t>
      </w:r>
    </w:p>
    <w:p w14:paraId="0DA9710C" w14:textId="6E6E3349" w:rsidR="000B7EE4" w:rsidRPr="000B7EE4" w:rsidRDefault="000B7EE4" w:rsidP="000B7EE4">
      <w:pPr>
        <w:rPr>
          <w:lang w:val="bg-BG"/>
        </w:rPr>
      </w:pPr>
      <w:r w:rsidRPr="000B7EE4">
        <w:t>After the end command on the next line</w:t>
      </w:r>
      <w:r w:rsidR="003A3001">
        <w:t>,</w:t>
      </w:r>
      <w:r w:rsidRPr="000B7EE4">
        <w:t xml:space="preserve"> you will receive a single number representing </w:t>
      </w:r>
      <w:r w:rsidRPr="000B7EE4">
        <w:rPr>
          <w:b/>
        </w:rPr>
        <w:t>the last digits of fake ids</w:t>
      </w:r>
      <w:r w:rsidRPr="000B7EE4">
        <w:t xml:space="preserve">, all citizens or robots whose </w:t>
      </w:r>
      <w:r w:rsidRPr="000B7EE4">
        <w:rPr>
          <w:b/>
        </w:rPr>
        <w:t>Id</w:t>
      </w:r>
      <w:r w:rsidRPr="000B7EE4">
        <w:t xml:space="preserve"> ends with the specified digits must be detained.</w:t>
      </w:r>
    </w:p>
    <w:p w14:paraId="386284AB" w14:textId="77777777" w:rsidR="000B7EE4" w:rsidRPr="000B7EE4" w:rsidRDefault="000B7EE4" w:rsidP="000B7EE4">
      <w:pPr>
        <w:rPr>
          <w:lang w:val="bg-BG"/>
        </w:rPr>
      </w:pPr>
      <w:r w:rsidRPr="000B7EE4">
        <w:t xml:space="preserve">The output of your program should consist of all detained </w:t>
      </w:r>
      <w:r w:rsidRPr="000B7EE4">
        <w:rPr>
          <w:b/>
        </w:rPr>
        <w:t>Id</w:t>
      </w:r>
      <w:r w:rsidRPr="000B7EE4">
        <w:t xml:space="preserve">s each on a separate line </w:t>
      </w:r>
      <w:r w:rsidRPr="000B7EE4">
        <w:rPr>
          <w:noProof/>
        </w:rPr>
        <w:t>(</w:t>
      </w:r>
      <w:r w:rsidRPr="000B7EE4">
        <w:t>the order of printing doesn’t matter).</w:t>
      </w:r>
    </w:p>
    <w:tbl>
      <w:tblPr>
        <w:tblStyle w:val="af"/>
        <w:tblpPr w:leftFromText="141" w:rightFromText="141" w:vertAnchor="text" w:horzAnchor="page" w:tblpX="4768" w:tblpY="2030"/>
        <w:tblW w:w="2808" w:type="dxa"/>
        <w:tblLayout w:type="fixed"/>
        <w:tblLook w:val="04A0" w:firstRow="1" w:lastRow="0" w:firstColumn="1" w:lastColumn="0" w:noHBand="0" w:noVBand="1"/>
      </w:tblPr>
      <w:tblGrid>
        <w:gridCol w:w="250"/>
        <w:gridCol w:w="2558"/>
      </w:tblGrid>
      <w:tr w:rsidR="000B7EE4" w:rsidRPr="000B7EE4" w14:paraId="2ADE08D1" w14:textId="77777777" w:rsidTr="001005AA">
        <w:trPr>
          <w:trHeight w:val="225"/>
        </w:trPr>
        <w:tc>
          <w:tcPr>
            <w:tcW w:w="280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886D83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B7EE4">
              <w:rPr>
                <w:b/>
              </w:rPr>
              <w:t>Robot</w:t>
            </w:r>
          </w:p>
        </w:tc>
      </w:tr>
      <w:tr w:rsidR="000B7EE4" w:rsidRPr="000B7EE4" w14:paraId="2BEF0252" w14:textId="77777777" w:rsidTr="00F82F9C">
        <w:trPr>
          <w:trHeight w:val="225"/>
        </w:trPr>
        <w:tc>
          <w:tcPr>
            <w:tcW w:w="25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230505AE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558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2B7B031" w14:textId="77777777" w:rsidR="000B7EE4" w:rsidRPr="003A3001" w:rsidRDefault="000B7EE4" w:rsidP="00F82F9C">
            <w:pPr>
              <w:spacing w:after="0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id: String</w:t>
            </w:r>
          </w:p>
        </w:tc>
      </w:tr>
      <w:tr w:rsidR="000B7EE4" w:rsidRPr="000B7EE4" w14:paraId="0BB20F0D" w14:textId="77777777" w:rsidTr="00F82F9C">
        <w:trPr>
          <w:trHeight w:val="225"/>
        </w:trPr>
        <w:tc>
          <w:tcPr>
            <w:tcW w:w="250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B38D850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558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ECF2458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model: String</w:t>
            </w:r>
          </w:p>
        </w:tc>
      </w:tr>
      <w:tr w:rsidR="000B7EE4" w:rsidRPr="000B7EE4" w14:paraId="73D4D0B2" w14:textId="77777777" w:rsidTr="00F82F9C">
        <w:trPr>
          <w:trHeight w:val="225"/>
        </w:trPr>
        <w:tc>
          <w:tcPr>
            <w:tcW w:w="25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48F81959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58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70F14AF0" w14:textId="3C5BA327" w:rsidR="000B7EE4" w:rsidRPr="003A3001" w:rsidRDefault="000B7EE4" w:rsidP="003A300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Robot(St</w:t>
            </w:r>
            <w:r w:rsidR="003A3001" w:rsidRPr="003A3001">
              <w:rPr>
                <w:b/>
                <w:noProof/>
                <w:lang w:eastAsia="bg-BG"/>
              </w:rPr>
              <w:t>ri</w:t>
            </w:r>
            <w:r w:rsidRPr="003A3001">
              <w:rPr>
                <w:b/>
                <w:noProof/>
                <w:lang w:eastAsia="bg-BG"/>
              </w:rPr>
              <w:t>ng, String)</w:t>
            </w:r>
          </w:p>
        </w:tc>
      </w:tr>
      <w:tr w:rsidR="000B7EE4" w:rsidRPr="000B7EE4" w14:paraId="304C8CCC" w14:textId="77777777" w:rsidTr="00F82F9C">
        <w:trPr>
          <w:trHeight w:val="90"/>
        </w:trPr>
        <w:tc>
          <w:tcPr>
            <w:tcW w:w="250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6573214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58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A28F505" w14:textId="79484A0A" w:rsidR="000B7EE4" w:rsidRPr="003A3001" w:rsidRDefault="003A3001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Id()</w:t>
            </w:r>
            <w:r w:rsidR="000B7EE4" w:rsidRPr="003A3001">
              <w:rPr>
                <w:b/>
                <w:noProof/>
                <w:lang w:eastAsia="bg-BG"/>
              </w:rPr>
              <w:t>: String</w:t>
            </w:r>
          </w:p>
        </w:tc>
      </w:tr>
      <w:tr w:rsidR="000B7EE4" w:rsidRPr="000B7EE4" w14:paraId="16D18B5F" w14:textId="77777777" w:rsidTr="00F82F9C">
        <w:trPr>
          <w:trHeight w:val="90"/>
        </w:trPr>
        <w:tc>
          <w:tcPr>
            <w:tcW w:w="250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03C228A2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5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4A9D7D02" w14:textId="6A1E19A9" w:rsidR="000B7EE4" w:rsidRPr="003A3001" w:rsidRDefault="003A3001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Model()</w:t>
            </w:r>
            <w:r w:rsidR="000B7EE4" w:rsidRPr="003A3001">
              <w:rPr>
                <w:b/>
                <w:noProof/>
                <w:lang w:eastAsia="bg-BG"/>
              </w:rPr>
              <w:t>: String</w:t>
            </w:r>
          </w:p>
        </w:tc>
      </w:tr>
    </w:tbl>
    <w:tbl>
      <w:tblPr>
        <w:tblStyle w:val="af"/>
        <w:tblpPr w:leftFromText="141" w:rightFromText="141" w:vertAnchor="text" w:horzAnchor="margin" w:tblpXSpec="right" w:tblpY="2120"/>
        <w:tblW w:w="2988" w:type="dxa"/>
        <w:tblLayout w:type="fixed"/>
        <w:tblLook w:val="04A0" w:firstRow="1" w:lastRow="0" w:firstColumn="1" w:lastColumn="0" w:noHBand="0" w:noVBand="1"/>
      </w:tblPr>
      <w:tblGrid>
        <w:gridCol w:w="266"/>
        <w:gridCol w:w="2722"/>
      </w:tblGrid>
      <w:tr w:rsidR="000B7EE4" w:rsidRPr="000B7EE4" w14:paraId="4A2428D8" w14:textId="77777777" w:rsidTr="001005AA">
        <w:trPr>
          <w:trHeight w:val="199"/>
        </w:trPr>
        <w:tc>
          <w:tcPr>
            <w:tcW w:w="29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FDC8696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B7EE4">
              <w:rPr>
                <w:b/>
              </w:rPr>
              <w:t>Citizen</w:t>
            </w:r>
          </w:p>
        </w:tc>
      </w:tr>
      <w:tr w:rsidR="000B7EE4" w:rsidRPr="000B7EE4" w14:paraId="6042215F" w14:textId="77777777" w:rsidTr="00F82F9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683FC626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7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71A19E48" w14:textId="77777777" w:rsidR="000B7EE4" w:rsidRPr="003A3001" w:rsidRDefault="000B7EE4" w:rsidP="00F82F9C">
            <w:pPr>
              <w:spacing w:after="0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name: String</w:t>
            </w:r>
          </w:p>
        </w:tc>
      </w:tr>
      <w:tr w:rsidR="000B7EE4" w:rsidRPr="000B7EE4" w14:paraId="73BBCEBB" w14:textId="77777777" w:rsidTr="00F82F9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4072508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12496DA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age: int</w:t>
            </w:r>
          </w:p>
        </w:tc>
      </w:tr>
      <w:tr w:rsidR="000B7EE4" w:rsidRPr="000B7EE4" w14:paraId="6B4B5154" w14:textId="77777777" w:rsidTr="00F82F9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6F6DC37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76AE7CC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id: String</w:t>
            </w:r>
          </w:p>
        </w:tc>
      </w:tr>
      <w:tr w:rsidR="000B7EE4" w:rsidRPr="000B7EE4" w14:paraId="61842702" w14:textId="77777777" w:rsidTr="00F82F9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437BE3A6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7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02D932F2" w14:textId="425B4419" w:rsidR="000B7EE4" w:rsidRPr="003A3001" w:rsidRDefault="000B7EE4" w:rsidP="003A300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Citizen(St</w:t>
            </w:r>
            <w:r w:rsidR="003A3001" w:rsidRPr="003A3001">
              <w:rPr>
                <w:b/>
                <w:noProof/>
                <w:lang w:eastAsia="bg-BG"/>
              </w:rPr>
              <w:t>ri</w:t>
            </w:r>
            <w:r w:rsidRPr="003A3001">
              <w:rPr>
                <w:b/>
                <w:noProof/>
                <w:lang w:eastAsia="bg-BG"/>
              </w:rPr>
              <w:t>ng, int, String)</w:t>
            </w:r>
          </w:p>
        </w:tc>
      </w:tr>
      <w:tr w:rsidR="000B7EE4" w:rsidRPr="000B7EE4" w14:paraId="2811FA0F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5D9614E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F76B532" w14:textId="009C40FA" w:rsidR="000B7EE4" w:rsidRPr="003A3001" w:rsidRDefault="003A3001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Name()</w:t>
            </w:r>
            <w:r w:rsidR="000B7EE4" w:rsidRPr="003A3001">
              <w:rPr>
                <w:b/>
                <w:noProof/>
                <w:lang w:eastAsia="bg-BG"/>
              </w:rPr>
              <w:t>: String</w:t>
            </w:r>
          </w:p>
        </w:tc>
      </w:tr>
      <w:tr w:rsidR="000B7EE4" w:rsidRPr="000B7EE4" w14:paraId="17C61CE1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4B2E272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DA616D0" w14:textId="7123C853" w:rsidR="000B7EE4" w:rsidRPr="003A3001" w:rsidRDefault="003A3001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Age():</w:t>
            </w:r>
            <w:r w:rsidR="000B7EE4" w:rsidRPr="003A3001">
              <w:rPr>
                <w:b/>
                <w:noProof/>
                <w:lang w:eastAsia="bg-BG"/>
              </w:rPr>
              <w:t xml:space="preserve"> int</w:t>
            </w:r>
          </w:p>
        </w:tc>
      </w:tr>
      <w:tr w:rsidR="000B7EE4" w:rsidRPr="000B7EE4" w14:paraId="7139B371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264EAC32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7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3330C671" w14:textId="45EA383F" w:rsidR="000B7EE4" w:rsidRPr="003A3001" w:rsidRDefault="003A3001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Id()</w:t>
            </w:r>
            <w:r w:rsidR="000B7EE4" w:rsidRPr="003A3001">
              <w:rPr>
                <w:b/>
                <w:noProof/>
                <w:lang w:eastAsia="bg-BG"/>
              </w:rPr>
              <w:t>: String</w:t>
            </w:r>
          </w:p>
        </w:tc>
      </w:tr>
    </w:tbl>
    <w:p w14:paraId="4DA5E073" w14:textId="77777777" w:rsidR="000B7EE4" w:rsidRPr="000B7EE4" w:rsidRDefault="000B7EE4" w:rsidP="000B7EE4">
      <w:pPr>
        <w:rPr>
          <w:lang w:val="bg-BG"/>
        </w:rPr>
      </w:pPr>
    </w:p>
    <w:tbl>
      <w:tblPr>
        <w:tblStyle w:val="af"/>
        <w:tblpPr w:leftFromText="141" w:rightFromText="141" w:vertAnchor="text" w:horzAnchor="margin" w:tblpY="137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0B7EE4" w:rsidRPr="000B7EE4" w14:paraId="46A1A804" w14:textId="77777777" w:rsidTr="001005AA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A072EB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B7EE4">
              <w:rPr>
                <w:b/>
                <w:noProof/>
                <w:lang w:eastAsia="bg-BG"/>
              </w:rPr>
              <w:t>&lt;&lt;Interface&gt;&gt;</w:t>
            </w:r>
          </w:p>
          <w:p w14:paraId="796584B9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B7EE4">
              <w:rPr>
                <w:b/>
                <w:noProof/>
              </w:rPr>
              <w:t>Identifiable</w:t>
            </w:r>
          </w:p>
        </w:tc>
      </w:tr>
      <w:tr w:rsidR="000B7EE4" w:rsidRPr="000B7EE4" w14:paraId="612A81F1" w14:textId="77777777" w:rsidTr="00F82F9C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42B77034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12585110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Id(): String</w:t>
            </w:r>
          </w:p>
        </w:tc>
      </w:tr>
    </w:tbl>
    <w:p w14:paraId="36C7DE0E" w14:textId="77777777" w:rsidR="000B7EE4" w:rsidRPr="000B7EE4" w:rsidRDefault="009370A3" w:rsidP="000B7EE4">
      <w:p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025DE77" wp14:editId="05F1F236">
                <wp:simplePos x="0" y="0"/>
                <wp:positionH relativeFrom="column">
                  <wp:posOffset>1593850</wp:posOffset>
                </wp:positionH>
                <wp:positionV relativeFrom="paragraph">
                  <wp:posOffset>327025</wp:posOffset>
                </wp:positionV>
                <wp:extent cx="4286250" cy="619125"/>
                <wp:effectExtent l="0" t="95250" r="19050" b="28575"/>
                <wp:wrapNone/>
                <wp:docPr id="12" name="Elb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286250" cy="619125"/>
                        </a:xfrm>
                        <a:prstGeom prst="bentConnector3">
                          <a:avLst>
                            <a:gd name="adj1" fmla="val 124"/>
                          </a:avLst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0E67B4D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12" o:spid="_x0000_s1026" type="#_x0000_t34" style="position:absolute;margin-left:125.5pt;margin-top:25.75pt;width:337.5pt;height:48.75pt;flip:x 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" adj="27" strokecolor="black [3213]" strokeweight="2.25pt">
                <v:stroke dashstyle="3 1" endarrow="block"/>
              </v:shape>
            </w:pict>
          </mc:Fallback>
        </mc:AlternateContent>
      </w:r>
    </w:p>
    <w:p w14:paraId="2C9EA152" w14:textId="77777777" w:rsidR="000B7EE4" w:rsidRPr="000B7EE4" w:rsidRDefault="000B7EE4" w:rsidP="000B7EE4">
      <w:p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8B09B1F" wp14:editId="62B89FB2">
                <wp:simplePos x="0" y="0"/>
                <wp:positionH relativeFrom="column">
                  <wp:posOffset>1624965</wp:posOffset>
                </wp:positionH>
                <wp:positionV relativeFrom="paragraph">
                  <wp:posOffset>279400</wp:posOffset>
                </wp:positionV>
                <wp:extent cx="1978660" cy="320675"/>
                <wp:effectExtent l="0" t="95250" r="2540" b="22225"/>
                <wp:wrapNone/>
                <wp:docPr id="10" name="Elb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978660" cy="320675"/>
                        </a:xfrm>
                        <a:prstGeom prst="bentConnector3">
                          <a:avLst>
                            <a:gd name="adj1" fmla="val 932"/>
                          </a:avLst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00668D" id="Elbow Connector 10" o:spid="_x0000_s1026" type="#_x0000_t34" style="position:absolute;margin-left:127.95pt;margin-top:22pt;width:155.8pt;height:25.25pt;flip:x 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" adj="201" strokecolor="black [3213]" strokeweight="2.25pt">
                <v:stroke dashstyle="3 1" endarrow="block"/>
              </v:shape>
            </w:pict>
          </mc:Fallback>
        </mc:AlternateContent>
      </w:r>
    </w:p>
    <w:p w14:paraId="5C9F7F49" w14:textId="77777777" w:rsidR="000B7EE4" w:rsidRPr="000B7EE4" w:rsidRDefault="000B7EE4" w:rsidP="000B7EE4">
      <w:pPr>
        <w:rPr>
          <w:lang w:val="bg-BG"/>
        </w:rPr>
      </w:pPr>
    </w:p>
    <w:p w14:paraId="6DE2EBB5" w14:textId="77777777" w:rsidR="000B7EE4" w:rsidRPr="000B7EE4" w:rsidRDefault="000B7EE4" w:rsidP="000B7EE4">
      <w:pPr>
        <w:rPr>
          <w:lang w:val="bg-BG"/>
        </w:rPr>
      </w:pPr>
    </w:p>
    <w:p w14:paraId="357976F1" w14:textId="77777777" w:rsidR="000B7EE4" w:rsidRPr="000B7EE4" w:rsidRDefault="000B7EE4" w:rsidP="000B7EE4">
      <w:pPr>
        <w:rPr>
          <w:lang w:val="bg-BG"/>
        </w:rPr>
      </w:pPr>
    </w:p>
    <w:p w14:paraId="0FD4BC84" w14:textId="77777777" w:rsidR="000B7EE4" w:rsidRPr="000B7EE4" w:rsidRDefault="000B7EE4" w:rsidP="000B7EE4">
      <w:pPr>
        <w:rPr>
          <w:lang w:val="bg-BG"/>
        </w:rPr>
      </w:pPr>
    </w:p>
    <w:p w14:paraId="6F50D9EF" w14:textId="77777777" w:rsidR="000B7EE4" w:rsidRPr="000B7EE4" w:rsidRDefault="000B7EE4" w:rsidP="000B7EE4">
      <w:pPr>
        <w:rPr>
          <w:lang w:val="bg-BG"/>
        </w:rPr>
      </w:pPr>
    </w:p>
    <w:p w14:paraId="0BC598B1" w14:textId="77777777" w:rsidR="000B7EE4" w:rsidRPr="000B7EE4" w:rsidRDefault="000B7EE4" w:rsidP="000B7EE4">
      <w:pPr>
        <w:rPr>
          <w:lang w:val="bg-BG"/>
        </w:rPr>
      </w:pPr>
    </w:p>
    <w:p w14:paraId="367F8350" w14:textId="77777777" w:rsidR="000B7EE4" w:rsidRPr="000B7EE4" w:rsidRDefault="000B7EE4" w:rsidP="000B7EE4">
      <w:pPr>
        <w:rPr>
          <w:lang w:val="bg-BG"/>
        </w:rPr>
      </w:pPr>
    </w:p>
    <w:p w14:paraId="16543BF0" w14:textId="5F22D746" w:rsidR="000B7EE4" w:rsidRPr="000B7EE4" w:rsidRDefault="000B7EE4" w:rsidP="000B7EE4">
      <w:pPr>
        <w:rPr>
          <w:lang w:val="bg-BG"/>
        </w:rPr>
      </w:pPr>
    </w:p>
    <w:p w14:paraId="388C1F82" w14:textId="77777777" w:rsidR="000B7EE4" w:rsidRPr="000B7EE4" w:rsidRDefault="000B7EE4" w:rsidP="000B7EE4">
      <w:pPr>
        <w:pStyle w:val="3"/>
        <w:rPr>
          <w:rFonts w:eastAsia="MS Mincho"/>
          <w:lang w:val="bg-BG" w:eastAsia="ja-JP"/>
        </w:rPr>
      </w:pPr>
      <w:r w:rsidRPr="000B7EE4">
        <w:rPr>
          <w:rFonts w:eastAsia="MS Mincho"/>
          <w:lang w:eastAsia="ja-JP"/>
        </w:rPr>
        <w:t>Examples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7"/>
        <w:gridCol w:w="1710"/>
      </w:tblGrid>
      <w:tr w:rsidR="000B7EE4" w:rsidRPr="000B7EE4" w14:paraId="0554FBD1" w14:textId="77777777" w:rsidTr="00F82F9C">
        <w:tc>
          <w:tcPr>
            <w:tcW w:w="2677" w:type="dxa"/>
            <w:shd w:val="clear" w:color="auto" w:fill="D9D9D9" w:themeFill="background1" w:themeFillShade="D9"/>
            <w:vAlign w:val="center"/>
          </w:tcPr>
          <w:p w14:paraId="72A19657" w14:textId="77777777" w:rsidR="000B7EE4" w:rsidRPr="000B7EE4" w:rsidRDefault="000B7EE4" w:rsidP="001005AA">
            <w:pPr>
              <w:spacing w:after="0"/>
              <w:jc w:val="center"/>
              <w:rPr>
                <w:b/>
              </w:rPr>
            </w:pPr>
            <w:r w:rsidRPr="000B7EE4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3C1178D3" w14:textId="77777777" w:rsidR="000B7EE4" w:rsidRPr="000B7EE4" w:rsidRDefault="000B7EE4" w:rsidP="001005AA">
            <w:pPr>
              <w:spacing w:after="0"/>
              <w:jc w:val="center"/>
              <w:rPr>
                <w:b/>
              </w:rPr>
            </w:pPr>
            <w:r w:rsidRPr="000B7EE4">
              <w:rPr>
                <w:b/>
              </w:rPr>
              <w:t>Output</w:t>
            </w:r>
          </w:p>
        </w:tc>
      </w:tr>
      <w:tr w:rsidR="000B7EE4" w:rsidRPr="000B7EE4" w14:paraId="4363BEFC" w14:textId="77777777" w:rsidTr="00F82F9C">
        <w:tc>
          <w:tcPr>
            <w:tcW w:w="2677" w:type="dxa"/>
            <w:vAlign w:val="center"/>
          </w:tcPr>
          <w:p w14:paraId="284D2724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Peter 22 9010101122</w:t>
            </w:r>
          </w:p>
          <w:p w14:paraId="32E35BFB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MK-13 558833251</w:t>
            </w:r>
          </w:p>
          <w:p w14:paraId="574C8619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MK-12 33283122</w:t>
            </w:r>
          </w:p>
          <w:p w14:paraId="2DC145B9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End</w:t>
            </w:r>
          </w:p>
          <w:p w14:paraId="6A9C9F79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noProof/>
              </w:rPr>
              <w:t>122</w:t>
            </w:r>
          </w:p>
        </w:tc>
        <w:tc>
          <w:tcPr>
            <w:tcW w:w="1710" w:type="dxa"/>
          </w:tcPr>
          <w:p w14:paraId="159ED9EC" w14:textId="77777777" w:rsidR="000B7EE4" w:rsidRPr="000B7EE4" w:rsidRDefault="000B7EE4" w:rsidP="00F82F9C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9010101122</w:t>
            </w:r>
          </w:p>
          <w:p w14:paraId="0A1AFAF8" w14:textId="77777777" w:rsidR="000B7EE4" w:rsidRPr="000B7EE4" w:rsidRDefault="000B7EE4" w:rsidP="00F82F9C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33283122</w:t>
            </w:r>
          </w:p>
          <w:p w14:paraId="481AB377" w14:textId="77777777" w:rsidR="000B7EE4" w:rsidRPr="000B7EE4" w:rsidRDefault="000B7EE4" w:rsidP="00F82F9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0B7EE4" w:rsidRPr="000B7EE4" w14:paraId="6F4F942B" w14:textId="77777777" w:rsidTr="00F82F9C">
        <w:tc>
          <w:tcPr>
            <w:tcW w:w="2677" w:type="dxa"/>
            <w:vAlign w:val="center"/>
          </w:tcPr>
          <w:p w14:paraId="64A2B2D2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Teo 31 7801211340</w:t>
            </w:r>
          </w:p>
          <w:p w14:paraId="50B303FF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Anna 29 8007181534</w:t>
            </w:r>
          </w:p>
          <w:p w14:paraId="7EAD2214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lastRenderedPageBreak/>
              <w:t>IV-228 999999</w:t>
            </w:r>
          </w:p>
          <w:p w14:paraId="53014E4E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Simon 54 3401018380</w:t>
            </w:r>
          </w:p>
          <w:p w14:paraId="7425D5AF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KKK-666 80808080</w:t>
            </w:r>
          </w:p>
          <w:p w14:paraId="6A83821F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End</w:t>
            </w:r>
          </w:p>
          <w:p w14:paraId="5223E0A9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noProof/>
              </w:rPr>
              <w:t>340</w:t>
            </w:r>
          </w:p>
        </w:tc>
        <w:tc>
          <w:tcPr>
            <w:tcW w:w="1710" w:type="dxa"/>
          </w:tcPr>
          <w:p w14:paraId="456EA7D5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lastRenderedPageBreak/>
              <w:t>7801211340</w:t>
            </w:r>
          </w:p>
          <w:p w14:paraId="41297A8F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</w:rPr>
            </w:pPr>
          </w:p>
        </w:tc>
      </w:tr>
    </w:tbl>
    <w:p w14:paraId="5AF415C1" w14:textId="77777777" w:rsidR="000B7EE4" w:rsidRPr="000B7EE4" w:rsidRDefault="000B7EE4" w:rsidP="000B7EE4">
      <w:pPr>
        <w:rPr>
          <w:lang w:val="bg-BG"/>
        </w:rPr>
      </w:pPr>
    </w:p>
    <w:p w14:paraId="60F368C0" w14:textId="77777777" w:rsidR="000B7EE4" w:rsidRPr="000B7EE4" w:rsidRDefault="000B7EE4" w:rsidP="000B7EE4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0B7EE4">
        <w:t>Ferrari</w:t>
      </w:r>
    </w:p>
    <w:p w14:paraId="75066D35" w14:textId="097783BE" w:rsidR="000B7EE4" w:rsidRPr="0039183B" w:rsidRDefault="000B7EE4" w:rsidP="000B7EE4">
      <w:pPr>
        <w:jc w:val="both"/>
        <w:rPr>
          <w:lang w:val="bg-BG"/>
        </w:rPr>
      </w:pPr>
      <w:r w:rsidRPr="000B7EE4">
        <w:t xml:space="preserve">Model an application </w:t>
      </w:r>
      <w:r w:rsidR="003A3001">
        <w:t>that</w:t>
      </w:r>
      <w:r w:rsidRPr="000B7EE4">
        <w:t xml:space="preserve"> contains a </w:t>
      </w:r>
      <w:r w:rsidRPr="000B7EE4">
        <w:rPr>
          <w:b/>
        </w:rPr>
        <w:t>class Ferrari</w:t>
      </w:r>
      <w:r w:rsidRPr="000B7EE4">
        <w:t xml:space="preserve"> and an </w:t>
      </w:r>
      <w:r w:rsidRPr="000B7EE4">
        <w:rPr>
          <w:b/>
        </w:rPr>
        <w:t>interface</w:t>
      </w:r>
      <w:r w:rsidRPr="000B7EE4">
        <w:t xml:space="preserve">. Your task is simple, you have a </w:t>
      </w:r>
      <w:r w:rsidRPr="000B7EE4">
        <w:rPr>
          <w:b/>
        </w:rPr>
        <w:t>car - Ferrari</w:t>
      </w:r>
      <w:r w:rsidRPr="000B7EE4">
        <w:t xml:space="preserve">, its model is </w:t>
      </w:r>
      <w:r w:rsidRPr="003A3001">
        <w:t>"</w:t>
      </w:r>
      <w:r w:rsidRPr="0039183B">
        <w:rPr>
          <w:rFonts w:ascii="Consolas" w:hAnsi="Consolas"/>
          <w:b/>
        </w:rPr>
        <w:t>488-Spider</w:t>
      </w:r>
      <w:r w:rsidRPr="003A3001">
        <w:t>"</w:t>
      </w:r>
      <w:r w:rsidRPr="000B7EE4">
        <w:t xml:space="preserve"> and it has a </w:t>
      </w:r>
      <w:r w:rsidRPr="000B7EE4">
        <w:rPr>
          <w:b/>
        </w:rPr>
        <w:t>driver</w:t>
      </w:r>
      <w:r w:rsidRPr="000B7EE4">
        <w:t xml:space="preserve">. Your Ferrari should have </w:t>
      </w:r>
      <w:r w:rsidR="003A3001">
        <w:t xml:space="preserve">the </w:t>
      </w:r>
      <w:r w:rsidRPr="000B7EE4">
        <w:t xml:space="preserve">functionality to </w:t>
      </w:r>
      <w:r w:rsidRPr="000B7EE4">
        <w:rPr>
          <w:b/>
        </w:rPr>
        <w:t>use brakes</w:t>
      </w:r>
      <w:r w:rsidRPr="000B7EE4">
        <w:t xml:space="preserve"> and </w:t>
      </w:r>
      <w:r w:rsidRPr="000B7EE4">
        <w:rPr>
          <w:b/>
        </w:rPr>
        <w:t>push the gas pedal</w:t>
      </w:r>
      <w:r w:rsidRPr="000B7EE4">
        <w:t xml:space="preserve">. When the </w:t>
      </w:r>
      <w:r w:rsidRPr="000B7EE4">
        <w:rPr>
          <w:b/>
        </w:rPr>
        <w:t>brakes</w:t>
      </w:r>
      <w:r w:rsidRPr="000B7EE4">
        <w:t xml:space="preserve"> are pushed down </w:t>
      </w:r>
      <w:r w:rsidRPr="009370A3">
        <w:t>print</w:t>
      </w:r>
      <w:r w:rsidRPr="000B7EE4">
        <w:rPr>
          <w:b/>
        </w:rPr>
        <w:t xml:space="preserve"> </w:t>
      </w:r>
      <w:r w:rsidRPr="003A3001">
        <w:t>"</w:t>
      </w:r>
      <w:r w:rsidRPr="0039183B">
        <w:rPr>
          <w:rFonts w:ascii="Consolas" w:hAnsi="Consolas"/>
          <w:b/>
        </w:rPr>
        <w:t>Brakes!</w:t>
      </w:r>
      <w:r w:rsidRPr="003A3001">
        <w:t>"</w:t>
      </w:r>
      <w:r w:rsidRPr="000B7EE4">
        <w:t xml:space="preserve">, and when the </w:t>
      </w:r>
      <w:r w:rsidRPr="000B7EE4">
        <w:rPr>
          <w:b/>
        </w:rPr>
        <w:t>gas pedal</w:t>
      </w:r>
      <w:r w:rsidRPr="000B7EE4">
        <w:t xml:space="preserve"> is pushed down - </w:t>
      </w:r>
      <w:r w:rsidRPr="003A3001">
        <w:t>"</w:t>
      </w:r>
      <w:r w:rsidR="009370A3" w:rsidRPr="009370A3">
        <w:rPr>
          <w:rFonts w:ascii="Consolas" w:hAnsi="Consolas" w:cs="Consolas"/>
          <w:b/>
          <w:noProof/>
        </w:rPr>
        <w:t>brum-brum-brum-brrrrr</w:t>
      </w:r>
      <w:r w:rsidRPr="003A3001">
        <w:rPr>
          <w:noProof/>
        </w:rPr>
        <w:t>"</w:t>
      </w:r>
      <w:r w:rsidRPr="000B7EE4">
        <w:rPr>
          <w:noProof/>
        </w:rPr>
        <w:t>.</w:t>
      </w:r>
      <w:r w:rsidRPr="000B7EE4">
        <w:t xml:space="preserve"> As you may have guessed this functionality is typical for all cars, so you should </w:t>
      </w:r>
      <w:r w:rsidRPr="000B7EE4">
        <w:rPr>
          <w:b/>
        </w:rPr>
        <w:t>implement an interface</w:t>
      </w:r>
      <w:r w:rsidRPr="000B7EE4">
        <w:t xml:space="preserve"> to describe it.</w:t>
      </w:r>
    </w:p>
    <w:tbl>
      <w:tblPr>
        <w:tblStyle w:val="af"/>
        <w:tblpPr w:leftFromText="141" w:rightFromText="141" w:vertAnchor="text" w:horzAnchor="page" w:tblpX="7378" w:tblpY="568"/>
        <w:tblW w:w="2569" w:type="dxa"/>
        <w:tblLayout w:type="fixed"/>
        <w:tblLook w:val="04A0" w:firstRow="1" w:lastRow="0" w:firstColumn="1" w:lastColumn="0" w:noHBand="0" w:noVBand="1"/>
      </w:tblPr>
      <w:tblGrid>
        <w:gridCol w:w="236"/>
        <w:gridCol w:w="2333"/>
      </w:tblGrid>
      <w:tr w:rsidR="000B7EE4" w:rsidRPr="000B7EE4" w14:paraId="0D0E98A2" w14:textId="77777777" w:rsidTr="001005AA">
        <w:trPr>
          <w:trHeight w:val="195"/>
        </w:trPr>
        <w:tc>
          <w:tcPr>
            <w:tcW w:w="256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9873D5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B7EE4">
              <w:rPr>
                <w:b/>
                <w:noProof/>
                <w:lang w:eastAsia="bg-BG"/>
              </w:rPr>
              <w:t>&lt;&lt;Interface&gt;&gt;</w:t>
            </w:r>
          </w:p>
          <w:p w14:paraId="7DA0634E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B7EE4">
              <w:rPr>
                <w:b/>
                <w:noProof/>
                <w:lang w:eastAsia="bg-BG"/>
              </w:rPr>
              <w:t>Car</w:t>
            </w:r>
          </w:p>
        </w:tc>
      </w:tr>
      <w:tr w:rsidR="000B7EE4" w:rsidRPr="000B7EE4" w14:paraId="08C5F8F3" w14:textId="77777777" w:rsidTr="00F82F9C">
        <w:trPr>
          <w:trHeight w:val="195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402248B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3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6140A9FB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brakes() : String</w:t>
            </w:r>
          </w:p>
        </w:tc>
      </w:tr>
      <w:tr w:rsidR="000B7EE4" w:rsidRPr="000B7EE4" w14:paraId="2FF225FD" w14:textId="77777777" w:rsidTr="00F82F9C">
        <w:trPr>
          <w:trHeight w:val="78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2DEC31EF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3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59446561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as() : String</w:t>
            </w:r>
          </w:p>
        </w:tc>
      </w:tr>
    </w:tbl>
    <w:p w14:paraId="77A81607" w14:textId="77777777" w:rsidR="000B7EE4" w:rsidRPr="000B7EE4" w:rsidRDefault="000B7EE4" w:rsidP="000B7EE4">
      <w:pPr>
        <w:jc w:val="both"/>
        <w:rPr>
          <w:lang w:val="bg-BG"/>
        </w:rPr>
      </w:pPr>
      <w:r w:rsidRPr="000B7EE4">
        <w:t xml:space="preserve">Your task is to </w:t>
      </w:r>
      <w:r w:rsidRPr="000B7EE4">
        <w:rPr>
          <w:b/>
        </w:rPr>
        <w:t>create a Ferrari</w:t>
      </w:r>
      <w:r w:rsidRPr="000B7EE4">
        <w:t xml:space="preserve"> and </w:t>
      </w:r>
      <w:r w:rsidRPr="000B7EE4">
        <w:rPr>
          <w:b/>
        </w:rPr>
        <w:t>set the driver's name</w:t>
      </w:r>
      <w:r w:rsidRPr="000B7EE4">
        <w:t xml:space="preserve"> to the passed one in the input. After that, print the info. Take a look at the Examples to understand the task better.</w:t>
      </w:r>
    </w:p>
    <w:p w14:paraId="0661F073" w14:textId="77777777" w:rsidR="000B7EE4" w:rsidRPr="000B7EE4" w:rsidRDefault="000B7EE4" w:rsidP="000B7EE4">
      <w:pPr>
        <w:jc w:val="both"/>
        <w:rPr>
          <w:lang w:val="bg-BG"/>
        </w:rPr>
      </w:pPr>
    </w:p>
    <w:p w14:paraId="76522073" w14:textId="77777777" w:rsidR="000B7EE4" w:rsidRPr="000B7EE4" w:rsidRDefault="000B7EE4" w:rsidP="000B7EE4">
      <w:pPr>
        <w:jc w:val="both"/>
        <w:rPr>
          <w:lang w:val="bg-BG"/>
        </w:rPr>
      </w:pPr>
    </w:p>
    <w:p w14:paraId="47B3D037" w14:textId="77777777" w:rsidR="000B7EE4" w:rsidRPr="000B7EE4" w:rsidRDefault="000B7EE4" w:rsidP="000B7EE4">
      <w:pPr>
        <w:jc w:val="both"/>
        <w:rPr>
          <w:lang w:val="bg-BG"/>
        </w:rPr>
      </w:pPr>
    </w:p>
    <w:p w14:paraId="5847B24F" w14:textId="77777777" w:rsidR="000B7EE4" w:rsidRPr="000B7EE4" w:rsidRDefault="000B7EE4" w:rsidP="000B7EE4">
      <w:pPr>
        <w:jc w:val="both"/>
        <w:rPr>
          <w:lang w:val="bg-BG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6DF64C4" wp14:editId="03299F2E">
                <wp:simplePos x="0" y="0"/>
                <wp:positionH relativeFrom="column">
                  <wp:posOffset>4883239</wp:posOffset>
                </wp:positionH>
                <wp:positionV relativeFrom="paragraph">
                  <wp:posOffset>137795</wp:posOffset>
                </wp:positionV>
                <wp:extent cx="1789" cy="452392"/>
                <wp:effectExtent l="57150" t="38100" r="74930" b="508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789" cy="452392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5606C7" id="Straight Arrow Connector 11" o:spid="_x0000_s1026" type="#_x0000_t32" style="position:absolute;margin-left:384.5pt;margin-top:10.85pt;width:.15pt;height:35.6pt;flip:x 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" strokecolor="black [3213]" strokeweight="2.25pt">
                <v:stroke dashstyle="3 1" endarrow="block"/>
              </v:shape>
            </w:pict>
          </mc:Fallback>
        </mc:AlternateContent>
      </w:r>
    </w:p>
    <w:p w14:paraId="519062DB" w14:textId="77777777" w:rsidR="000B7EE4" w:rsidRPr="000B7EE4" w:rsidRDefault="000B7EE4" w:rsidP="000B7EE4">
      <w:pPr>
        <w:jc w:val="both"/>
        <w:rPr>
          <w:lang w:val="bg-BG"/>
        </w:rPr>
      </w:pPr>
    </w:p>
    <w:tbl>
      <w:tblPr>
        <w:tblStyle w:val="af"/>
        <w:tblpPr w:leftFromText="141" w:rightFromText="141" w:vertAnchor="text" w:horzAnchor="page" w:tblpX="7138" w:tblpY="141"/>
        <w:tblW w:w="3495" w:type="dxa"/>
        <w:tblLayout w:type="fixed"/>
        <w:tblLook w:val="04A0" w:firstRow="1" w:lastRow="0" w:firstColumn="1" w:lastColumn="0" w:noHBand="0" w:noVBand="1"/>
      </w:tblPr>
      <w:tblGrid>
        <w:gridCol w:w="266"/>
        <w:gridCol w:w="3229"/>
      </w:tblGrid>
      <w:tr w:rsidR="000B7EE4" w:rsidRPr="000B7EE4" w14:paraId="02816F18" w14:textId="77777777" w:rsidTr="001005AA">
        <w:trPr>
          <w:trHeight w:val="199"/>
        </w:trPr>
        <w:tc>
          <w:tcPr>
            <w:tcW w:w="34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D4373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B7EE4">
              <w:rPr>
                <w:b/>
                <w:noProof/>
                <w:lang w:eastAsia="bg-BG"/>
              </w:rPr>
              <w:t>Ferrari</w:t>
            </w:r>
          </w:p>
        </w:tc>
      </w:tr>
      <w:tr w:rsidR="000B7EE4" w:rsidRPr="000B7EE4" w14:paraId="5AA03861" w14:textId="77777777" w:rsidTr="00F82F9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A8F96CE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31992153" w14:textId="77777777" w:rsidR="000B7EE4" w:rsidRPr="003A3001" w:rsidRDefault="000B7EE4" w:rsidP="00F82F9C">
            <w:pPr>
              <w:spacing w:after="0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driverName: String</w:t>
            </w:r>
          </w:p>
        </w:tc>
      </w:tr>
      <w:tr w:rsidR="000B7EE4" w:rsidRPr="000B7EE4" w14:paraId="3AFDF706" w14:textId="77777777" w:rsidTr="00F82F9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F9FC92A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FF527A0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model: String</w:t>
            </w:r>
          </w:p>
        </w:tc>
      </w:tr>
      <w:tr w:rsidR="000B7EE4" w:rsidRPr="000B7EE4" w14:paraId="484FF8EE" w14:textId="77777777" w:rsidTr="00F82F9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BFA691D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09F3F66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Ferrari (String)</w:t>
            </w:r>
          </w:p>
        </w:tc>
      </w:tr>
      <w:tr w:rsidR="000B7EE4" w:rsidRPr="000B7EE4" w14:paraId="21850DFF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F0DAA3D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A48AF98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brakes() : String</w:t>
            </w:r>
          </w:p>
        </w:tc>
      </w:tr>
      <w:tr w:rsidR="000B7EE4" w:rsidRPr="000B7EE4" w14:paraId="1F60D0E4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  <w:hideMark/>
          </w:tcPr>
          <w:p w14:paraId="0876B6D3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  <w:hideMark/>
          </w:tcPr>
          <w:p w14:paraId="4D505F32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as() : String</w:t>
            </w:r>
          </w:p>
        </w:tc>
      </w:tr>
      <w:tr w:rsidR="000B7EE4" w:rsidRPr="000B7EE4" w14:paraId="6EBEFF3E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603A787E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3E2D666B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toString(): String</w:t>
            </w:r>
          </w:p>
        </w:tc>
      </w:tr>
    </w:tbl>
    <w:p w14:paraId="64B34304" w14:textId="7A98CAD8" w:rsidR="000B7EE4" w:rsidRPr="000B7EE4" w:rsidRDefault="000B7EE4" w:rsidP="000B7EE4">
      <w:pPr>
        <w:pStyle w:val="3"/>
        <w:rPr>
          <w:lang w:val="bg-BG"/>
        </w:rPr>
      </w:pPr>
      <w:r w:rsidRPr="000B7EE4">
        <w:rPr>
          <w:rFonts w:eastAsia="MS Mincho"/>
          <w:lang w:eastAsia="ja-JP"/>
        </w:rPr>
        <w:t>Input</w:t>
      </w:r>
    </w:p>
    <w:p w14:paraId="4C1EE916" w14:textId="77777777" w:rsidR="000B7EE4" w:rsidRPr="000B7EE4" w:rsidRDefault="000B7EE4" w:rsidP="000B7EE4">
      <w:pPr>
        <w:jc w:val="both"/>
        <w:rPr>
          <w:lang w:val="bg-BG"/>
        </w:rPr>
      </w:pPr>
      <w:r w:rsidRPr="000B7EE4">
        <w:rPr>
          <w:rFonts w:eastAsia="MS Mincho"/>
          <w:lang w:eastAsia="ja-JP"/>
        </w:rPr>
        <w:t xml:space="preserve">On the </w:t>
      </w:r>
      <w:r w:rsidRPr="000B7EE4">
        <w:rPr>
          <w:rFonts w:eastAsia="MS Mincho"/>
          <w:b/>
          <w:lang w:eastAsia="ja-JP"/>
        </w:rPr>
        <w:t>single input line</w:t>
      </w:r>
      <w:r w:rsidRPr="000B7EE4">
        <w:rPr>
          <w:rFonts w:eastAsia="MS Mincho"/>
          <w:lang w:eastAsia="ja-JP"/>
        </w:rPr>
        <w:t xml:space="preserve">, you will be given the </w:t>
      </w:r>
      <w:r w:rsidRPr="000B7EE4">
        <w:rPr>
          <w:rFonts w:eastAsia="MS Mincho"/>
          <w:b/>
          <w:lang w:eastAsia="ja-JP"/>
        </w:rPr>
        <w:t>driver's name</w:t>
      </w:r>
      <w:r w:rsidRPr="000B7EE4">
        <w:rPr>
          <w:rFonts w:eastAsia="MS Mincho"/>
          <w:lang w:eastAsia="ja-JP"/>
        </w:rPr>
        <w:t>.</w:t>
      </w:r>
    </w:p>
    <w:p w14:paraId="58E0DBC4" w14:textId="77777777" w:rsidR="000B7EE4" w:rsidRPr="000B7EE4" w:rsidRDefault="000B7EE4" w:rsidP="000B7EE4">
      <w:pPr>
        <w:pStyle w:val="3"/>
        <w:rPr>
          <w:lang w:val="bg-BG"/>
        </w:rPr>
      </w:pPr>
      <w:r w:rsidRPr="000B7EE4">
        <w:rPr>
          <w:rFonts w:eastAsia="MS Mincho"/>
          <w:lang w:eastAsia="ja-JP"/>
        </w:rPr>
        <w:t>Output</w:t>
      </w:r>
    </w:p>
    <w:p w14:paraId="455BC1D3" w14:textId="1E2424AF" w:rsidR="000B7EE4" w:rsidRPr="000B7EE4" w:rsidRDefault="000B7EE4" w:rsidP="000B7EE4">
      <w:pPr>
        <w:jc w:val="both"/>
        <w:rPr>
          <w:noProof/>
          <w:lang w:val="bg-BG"/>
        </w:rPr>
      </w:pPr>
      <w:r w:rsidRPr="000B7EE4">
        <w:rPr>
          <w:rFonts w:eastAsia="MS Mincho"/>
          <w:lang w:eastAsia="ja-JP"/>
        </w:rPr>
        <w:t xml:space="preserve">On the </w:t>
      </w:r>
      <w:r w:rsidRPr="000B7EE4">
        <w:rPr>
          <w:rFonts w:eastAsia="MS Mincho"/>
          <w:b/>
          <w:lang w:eastAsia="ja-JP"/>
        </w:rPr>
        <w:t>single output line</w:t>
      </w:r>
      <w:r w:rsidRPr="000B7EE4">
        <w:rPr>
          <w:rFonts w:eastAsia="MS Mincho"/>
          <w:lang w:eastAsia="ja-JP"/>
        </w:rPr>
        <w:t>, print the model, the messages from the brakes and gas pedal methods</w:t>
      </w:r>
      <w:r w:rsidR="003A3001">
        <w:rPr>
          <w:rFonts w:eastAsia="MS Mincho"/>
          <w:lang w:eastAsia="ja-JP"/>
        </w:rPr>
        <w:t>,</w:t>
      </w:r>
      <w:r w:rsidRPr="000B7EE4">
        <w:rPr>
          <w:rFonts w:eastAsia="MS Mincho"/>
          <w:lang w:eastAsia="ja-JP"/>
        </w:rPr>
        <w:t xml:space="preserve"> and the driver's </w:t>
      </w:r>
      <w:r w:rsidRPr="000B7EE4">
        <w:rPr>
          <w:rFonts w:eastAsia="MS Mincho"/>
          <w:noProof/>
          <w:lang w:eastAsia="ja-JP"/>
        </w:rPr>
        <w:t>name. In the following format:</w:t>
      </w:r>
    </w:p>
    <w:p w14:paraId="6C278A66" w14:textId="26EA50E9" w:rsidR="000B7EE4" w:rsidRPr="000B7EE4" w:rsidRDefault="000B7EE4" w:rsidP="000B7EE4">
      <w:pPr>
        <w:jc w:val="both"/>
        <w:rPr>
          <w:rFonts w:ascii="Consolas" w:hAnsi="Consolas"/>
          <w:b/>
          <w:noProof/>
          <w:lang w:val="bg-BG"/>
        </w:rPr>
      </w:pPr>
      <w:r w:rsidRPr="003A3001">
        <w:rPr>
          <w:rFonts w:eastAsia="MS Mincho" w:cstheme="minorHAnsi"/>
          <w:noProof/>
          <w:lang w:eastAsia="ja-JP"/>
        </w:rPr>
        <w:t>"</w:t>
      </w:r>
      <w:r w:rsidRPr="000B7EE4">
        <w:rPr>
          <w:rFonts w:ascii="Consolas" w:eastAsia="MS Mincho" w:hAnsi="Consolas"/>
          <w:b/>
          <w:noProof/>
          <w:lang w:eastAsia="ja-JP"/>
        </w:rPr>
        <w:t>{</w:t>
      </w:r>
      <w:r w:rsidRPr="000B7EE4">
        <w:rPr>
          <w:rFonts w:ascii="Consolas" w:eastAsia="MS Mincho" w:hAnsi="Consolas"/>
          <w:b/>
          <w:bCs/>
          <w:noProof/>
          <w:lang w:eastAsia="ja-JP"/>
        </w:rPr>
        <w:t>model</w:t>
      </w:r>
      <w:r w:rsidRPr="000B7EE4">
        <w:rPr>
          <w:rFonts w:ascii="Consolas" w:eastAsia="MS Mincho" w:hAnsi="Consolas"/>
          <w:b/>
          <w:noProof/>
          <w:lang w:eastAsia="ja-JP"/>
        </w:rPr>
        <w:t>}/{</w:t>
      </w:r>
      <w:r w:rsidRPr="000B7EE4">
        <w:rPr>
          <w:rFonts w:ascii="Consolas" w:eastAsia="MS Mincho" w:hAnsi="Consolas"/>
          <w:b/>
          <w:bCs/>
          <w:noProof/>
          <w:lang w:eastAsia="ja-JP"/>
        </w:rPr>
        <w:t>brakes</w:t>
      </w:r>
      <w:r w:rsidRPr="000B7EE4">
        <w:rPr>
          <w:rFonts w:ascii="Consolas" w:eastAsia="MS Mincho" w:hAnsi="Consolas"/>
          <w:b/>
          <w:noProof/>
          <w:lang w:eastAsia="ja-JP"/>
        </w:rPr>
        <w:t>}/{</w:t>
      </w:r>
      <w:r w:rsidRPr="000B7EE4">
        <w:rPr>
          <w:rFonts w:ascii="Consolas" w:eastAsia="MS Mincho" w:hAnsi="Consolas"/>
          <w:b/>
          <w:bCs/>
          <w:noProof/>
          <w:lang w:eastAsia="ja-JP"/>
        </w:rPr>
        <w:t>gas</w:t>
      </w:r>
      <w:r w:rsidRPr="000B7EE4">
        <w:rPr>
          <w:rFonts w:ascii="Consolas" w:eastAsia="MS Mincho" w:hAnsi="Consolas"/>
          <w:b/>
          <w:noProof/>
          <w:lang w:eastAsia="ja-JP"/>
        </w:rPr>
        <w:t>}/{</w:t>
      </w:r>
      <w:r w:rsidRPr="000B7EE4">
        <w:rPr>
          <w:rFonts w:ascii="Consolas" w:eastAsia="MS Mincho" w:hAnsi="Consolas"/>
          <w:b/>
          <w:bCs/>
          <w:noProof/>
          <w:lang w:eastAsia="ja-JP"/>
        </w:rPr>
        <w:t>driver's</w:t>
      </w:r>
      <w:r w:rsidRPr="000B7EE4">
        <w:rPr>
          <w:rFonts w:ascii="Consolas" w:eastAsia="MS Mincho" w:hAnsi="Consolas"/>
          <w:b/>
          <w:noProof/>
          <w:lang w:eastAsia="ja-JP"/>
        </w:rPr>
        <w:t xml:space="preserve"> </w:t>
      </w:r>
      <w:r w:rsidRPr="000B7EE4">
        <w:rPr>
          <w:rFonts w:ascii="Consolas" w:eastAsia="MS Mincho" w:hAnsi="Consolas"/>
          <w:b/>
          <w:bCs/>
          <w:noProof/>
          <w:lang w:eastAsia="ja-JP"/>
        </w:rPr>
        <w:t>name</w:t>
      </w:r>
      <w:r w:rsidRPr="000B7EE4">
        <w:rPr>
          <w:rFonts w:ascii="Consolas" w:eastAsia="MS Mincho" w:hAnsi="Consolas"/>
          <w:b/>
          <w:noProof/>
          <w:lang w:eastAsia="ja-JP"/>
        </w:rPr>
        <w:t>}</w:t>
      </w:r>
      <w:r w:rsidRPr="003A3001">
        <w:rPr>
          <w:rFonts w:eastAsia="MS Mincho" w:cstheme="minorHAnsi"/>
          <w:noProof/>
          <w:lang w:eastAsia="ja-JP"/>
        </w:rPr>
        <w:t>"</w:t>
      </w:r>
    </w:p>
    <w:p w14:paraId="43F56796" w14:textId="77777777" w:rsidR="000B7EE4" w:rsidRPr="000B7EE4" w:rsidRDefault="000B7EE4" w:rsidP="000B7EE4">
      <w:pPr>
        <w:pStyle w:val="3"/>
        <w:rPr>
          <w:lang w:val="bg-BG"/>
        </w:rPr>
      </w:pPr>
      <w:r w:rsidRPr="000B7EE4">
        <w:rPr>
          <w:rFonts w:eastAsia="MS Mincho"/>
          <w:lang w:eastAsia="ja-JP"/>
        </w:rPr>
        <w:t>Constraints</w:t>
      </w:r>
    </w:p>
    <w:p w14:paraId="71BC5890" w14:textId="5B63A2CB" w:rsidR="001005AA" w:rsidRPr="001005AA" w:rsidRDefault="000B7EE4" w:rsidP="001005AA">
      <w:pPr>
        <w:pStyle w:val="ac"/>
        <w:spacing w:after="0"/>
        <w:ind w:left="0"/>
        <w:jc w:val="both"/>
      </w:pPr>
      <w:r w:rsidRPr="009370A3">
        <w:rPr>
          <w:rFonts w:eastAsia="MS Mincho"/>
          <w:b/>
          <w:lang w:eastAsia="ja-JP"/>
        </w:rPr>
        <w:t>The input will always be valid, no need to check it explicitly!</w:t>
      </w:r>
      <w:r w:rsidRPr="000B7EE4">
        <w:rPr>
          <w:rFonts w:eastAsia="MS Mincho"/>
          <w:lang w:eastAsia="ja-JP"/>
        </w:rPr>
        <w:t xml:space="preserve"> The Driver's name may contain any </w:t>
      </w:r>
      <w:r w:rsidRPr="000B7EE4">
        <w:rPr>
          <w:rFonts w:eastAsia="MS Mincho"/>
          <w:noProof/>
          <w:lang w:eastAsia="ja-JP"/>
        </w:rPr>
        <w:t xml:space="preserve">ASCII </w:t>
      </w:r>
      <w:r w:rsidRPr="000B7EE4">
        <w:rPr>
          <w:rFonts w:eastAsia="MS Mincho"/>
          <w:lang w:eastAsia="ja-JP"/>
        </w:rPr>
        <w:t>characters.</w:t>
      </w:r>
    </w:p>
    <w:p w14:paraId="201B5DBD" w14:textId="16A5CD29" w:rsidR="000B7EE4" w:rsidRPr="000B7EE4" w:rsidRDefault="000B7EE4" w:rsidP="001005AA">
      <w:pPr>
        <w:pStyle w:val="3"/>
        <w:rPr>
          <w:lang w:val="bg-BG"/>
        </w:rPr>
      </w:pPr>
      <w:r w:rsidRPr="001005AA">
        <w:rPr>
          <w:rFonts w:eastAsia="MS Mincho"/>
          <w:lang w:eastAsia="ja-JP"/>
        </w:rPr>
        <w:t>Example</w:t>
      </w:r>
    </w:p>
    <w:tbl>
      <w:tblPr>
        <w:tblW w:w="9354" w:type="dxa"/>
        <w:tblInd w:w="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78" w:type="dxa"/>
        </w:tblCellMar>
        <w:tblLook w:val="04A0" w:firstRow="1" w:lastRow="0" w:firstColumn="1" w:lastColumn="0" w:noHBand="0" w:noVBand="1"/>
      </w:tblPr>
      <w:tblGrid>
        <w:gridCol w:w="2160"/>
        <w:gridCol w:w="7194"/>
      </w:tblGrid>
      <w:tr w:rsidR="000B7EE4" w:rsidRPr="000B7EE4" w14:paraId="090DDFF0" w14:textId="77777777" w:rsidTr="001005AA">
        <w:trPr>
          <w:trHeight w:val="397"/>
        </w:trPr>
        <w:tc>
          <w:tcPr>
            <w:tcW w:w="21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8" w:type="dxa"/>
            </w:tcMar>
            <w:vAlign w:val="center"/>
          </w:tcPr>
          <w:p w14:paraId="54E7D4E8" w14:textId="77777777" w:rsidR="000B7EE4" w:rsidRPr="0039183B" w:rsidRDefault="000B7EE4" w:rsidP="001005AA">
            <w:pPr>
              <w:spacing w:after="0" w:line="240" w:lineRule="auto"/>
              <w:jc w:val="center"/>
              <w:rPr>
                <w:b/>
              </w:rPr>
            </w:pPr>
            <w:r w:rsidRPr="000B7EE4">
              <w:rPr>
                <w:b/>
              </w:rPr>
              <w:t>Input</w:t>
            </w:r>
          </w:p>
        </w:tc>
        <w:tc>
          <w:tcPr>
            <w:tcW w:w="71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</w:tcPr>
          <w:p w14:paraId="5CDF996D" w14:textId="77777777" w:rsidR="000B7EE4" w:rsidRPr="0039183B" w:rsidRDefault="000B7EE4" w:rsidP="001005AA">
            <w:pPr>
              <w:spacing w:after="0" w:line="240" w:lineRule="auto"/>
              <w:jc w:val="center"/>
              <w:rPr>
                <w:b/>
              </w:rPr>
            </w:pPr>
            <w:r w:rsidRPr="000B7EE4">
              <w:rPr>
                <w:b/>
              </w:rPr>
              <w:t>Output</w:t>
            </w:r>
          </w:p>
        </w:tc>
      </w:tr>
      <w:tr w:rsidR="000B7EE4" w:rsidRPr="000B7EE4" w14:paraId="27A08C34" w14:textId="77777777" w:rsidTr="001005AA">
        <w:trPr>
          <w:trHeight w:val="439"/>
        </w:trPr>
        <w:tc>
          <w:tcPr>
            <w:tcW w:w="21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78" w:type="dxa"/>
            </w:tcMar>
          </w:tcPr>
          <w:p w14:paraId="7454BEE5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noProof/>
              </w:rPr>
              <w:t>Dominic Toretto</w:t>
            </w:r>
          </w:p>
        </w:tc>
        <w:tc>
          <w:tcPr>
            <w:tcW w:w="71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722C46AF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noProof/>
              </w:rPr>
              <w:t>488-Spider/Brakes!/brum-brum-brum-brrrrr/Dominic Toretto</w:t>
            </w:r>
          </w:p>
        </w:tc>
      </w:tr>
      <w:tr w:rsidR="000B7EE4" w:rsidRPr="000B7EE4" w14:paraId="6CFC19C2" w14:textId="77777777" w:rsidTr="001005AA">
        <w:trPr>
          <w:trHeight w:val="203"/>
        </w:trPr>
        <w:tc>
          <w:tcPr>
            <w:tcW w:w="21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78" w:type="dxa"/>
            </w:tcMar>
          </w:tcPr>
          <w:p w14:paraId="552F7EA1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noProof/>
              </w:rPr>
              <w:t>Brian O'Conner</w:t>
            </w:r>
          </w:p>
        </w:tc>
        <w:tc>
          <w:tcPr>
            <w:tcW w:w="71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1A19DB3B" w14:textId="77777777" w:rsidR="000B7EE4" w:rsidRPr="000B7EE4" w:rsidRDefault="000B7EE4" w:rsidP="00F82F9C">
            <w:pPr>
              <w:jc w:val="both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bCs/>
                <w:noProof/>
              </w:rPr>
              <w:t>488-Spider/Brakes!/brum-brum-brum-brrrrr/Brian O'Conner</w:t>
            </w:r>
          </w:p>
        </w:tc>
      </w:tr>
    </w:tbl>
    <w:p w14:paraId="592EBD29" w14:textId="1987CF52" w:rsidR="00640502" w:rsidRPr="000B7EE4" w:rsidRDefault="00640502" w:rsidP="000B7EE4">
      <w:pPr>
        <w:rPr>
          <w:lang w:val="bg-BG"/>
        </w:rPr>
      </w:pPr>
    </w:p>
    <w:sectPr w:rsidR="00640502" w:rsidRPr="000B7EE4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98A396" w14:textId="77777777" w:rsidR="00076763" w:rsidRDefault="00076763" w:rsidP="008068A2">
      <w:pPr>
        <w:spacing w:after="0" w:line="240" w:lineRule="auto"/>
      </w:pPr>
      <w:r>
        <w:separator/>
      </w:r>
    </w:p>
  </w:endnote>
  <w:endnote w:type="continuationSeparator" w:id="0">
    <w:p w14:paraId="6F3C6F07" w14:textId="77777777" w:rsidR="00076763" w:rsidRDefault="0007676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C0F572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094E50" w:rsidRPr="00094E50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3C0F572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094E50" w:rsidRPr="00094E50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F5DCFD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A7141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A7141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F5DCFD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A7141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A7141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EE4CB6" w14:textId="77777777" w:rsidR="00076763" w:rsidRDefault="00076763" w:rsidP="008068A2">
      <w:pPr>
        <w:spacing w:after="0" w:line="240" w:lineRule="auto"/>
      </w:pPr>
      <w:r>
        <w:separator/>
      </w:r>
    </w:p>
  </w:footnote>
  <w:footnote w:type="continuationSeparator" w:id="0">
    <w:p w14:paraId="5627939C" w14:textId="77777777" w:rsidR="00076763" w:rsidRDefault="0007676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7278DA"/>
    <w:multiLevelType w:val="hybridMultilevel"/>
    <w:tmpl w:val="DC08D0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0970573">
    <w:abstractNumId w:val="0"/>
  </w:num>
  <w:num w:numId="2" w16cid:durableId="1346589752">
    <w:abstractNumId w:val="39"/>
  </w:num>
  <w:num w:numId="3" w16cid:durableId="1023899236">
    <w:abstractNumId w:val="8"/>
  </w:num>
  <w:num w:numId="4" w16cid:durableId="613100223">
    <w:abstractNumId w:val="24"/>
  </w:num>
  <w:num w:numId="5" w16cid:durableId="875195562">
    <w:abstractNumId w:val="25"/>
  </w:num>
  <w:num w:numId="6" w16cid:durableId="1756853489">
    <w:abstractNumId w:val="29"/>
  </w:num>
  <w:num w:numId="7" w16cid:durableId="345135876">
    <w:abstractNumId w:val="3"/>
  </w:num>
  <w:num w:numId="8" w16cid:durableId="794642844">
    <w:abstractNumId w:val="7"/>
  </w:num>
  <w:num w:numId="9" w16cid:durableId="538444289">
    <w:abstractNumId w:val="22"/>
  </w:num>
  <w:num w:numId="10" w16cid:durableId="171654087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85019899">
    <w:abstractNumId w:val="4"/>
  </w:num>
  <w:num w:numId="12" w16cid:durableId="1076822201">
    <w:abstractNumId w:val="18"/>
  </w:num>
  <w:num w:numId="13" w16cid:durableId="1721828044">
    <w:abstractNumId w:val="1"/>
  </w:num>
  <w:num w:numId="14" w16cid:durableId="2059162036">
    <w:abstractNumId w:val="28"/>
  </w:num>
  <w:num w:numId="15" w16cid:durableId="2053579313">
    <w:abstractNumId w:val="9"/>
  </w:num>
  <w:num w:numId="16" w16cid:durableId="596594706">
    <w:abstractNumId w:val="34"/>
  </w:num>
  <w:num w:numId="17" w16cid:durableId="1654404675">
    <w:abstractNumId w:val="23"/>
  </w:num>
  <w:num w:numId="18" w16cid:durableId="2037658742">
    <w:abstractNumId w:val="38"/>
  </w:num>
  <w:num w:numId="19" w16cid:durableId="1593855414">
    <w:abstractNumId w:val="30"/>
  </w:num>
  <w:num w:numId="20" w16cid:durableId="548762293">
    <w:abstractNumId w:val="17"/>
  </w:num>
  <w:num w:numId="21" w16cid:durableId="1873110190">
    <w:abstractNumId w:val="27"/>
  </w:num>
  <w:num w:numId="22" w16cid:durableId="2103723625">
    <w:abstractNumId w:val="11"/>
  </w:num>
  <w:num w:numId="23" w16cid:durableId="1614049301">
    <w:abstractNumId w:val="14"/>
  </w:num>
  <w:num w:numId="24" w16cid:durableId="517548748">
    <w:abstractNumId w:val="2"/>
  </w:num>
  <w:num w:numId="25" w16cid:durableId="1229270214">
    <w:abstractNumId w:val="6"/>
  </w:num>
  <w:num w:numId="26" w16cid:durableId="340858137">
    <w:abstractNumId w:val="15"/>
  </w:num>
  <w:num w:numId="27" w16cid:durableId="1822647536">
    <w:abstractNumId w:val="32"/>
  </w:num>
  <w:num w:numId="28" w16cid:durableId="708647484">
    <w:abstractNumId w:val="16"/>
  </w:num>
  <w:num w:numId="29" w16cid:durableId="1273128453">
    <w:abstractNumId w:val="37"/>
  </w:num>
  <w:num w:numId="30" w16cid:durableId="1246185684">
    <w:abstractNumId w:val="19"/>
  </w:num>
  <w:num w:numId="31" w16cid:durableId="1414742571">
    <w:abstractNumId w:val="10"/>
  </w:num>
  <w:num w:numId="32" w16cid:durableId="336152271">
    <w:abstractNumId w:val="31"/>
  </w:num>
  <w:num w:numId="33" w16cid:durableId="568229853">
    <w:abstractNumId w:val="35"/>
  </w:num>
  <w:num w:numId="34" w16cid:durableId="515270554">
    <w:abstractNumId w:val="21"/>
  </w:num>
  <w:num w:numId="35" w16cid:durableId="1641575873">
    <w:abstractNumId w:val="36"/>
  </w:num>
  <w:num w:numId="36" w16cid:durableId="1839611776">
    <w:abstractNumId w:val="5"/>
  </w:num>
  <w:num w:numId="37" w16cid:durableId="114493670">
    <w:abstractNumId w:val="20"/>
  </w:num>
  <w:num w:numId="38" w16cid:durableId="1326856974">
    <w:abstractNumId w:val="13"/>
  </w:num>
  <w:num w:numId="39" w16cid:durableId="1038043392">
    <w:abstractNumId w:val="26"/>
  </w:num>
  <w:num w:numId="40" w16cid:durableId="94139309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SxNDQ2M7Q0MjdU0lEKTi0uzszPAykwqgUAMob/W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6763"/>
    <w:rsid w:val="0008559D"/>
    <w:rsid w:val="00086727"/>
    <w:rsid w:val="0009209B"/>
    <w:rsid w:val="00094E50"/>
    <w:rsid w:val="000A6794"/>
    <w:rsid w:val="000B39E6"/>
    <w:rsid w:val="000B56F0"/>
    <w:rsid w:val="000B7EE4"/>
    <w:rsid w:val="000C5361"/>
    <w:rsid w:val="000E1065"/>
    <w:rsid w:val="001005AA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183B"/>
    <w:rsid w:val="003A1601"/>
    <w:rsid w:val="003A3001"/>
    <w:rsid w:val="003A33F9"/>
    <w:rsid w:val="003A5602"/>
    <w:rsid w:val="003B0278"/>
    <w:rsid w:val="003B1846"/>
    <w:rsid w:val="003B6A53"/>
    <w:rsid w:val="003D7CF7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427D"/>
    <w:rsid w:val="00763912"/>
    <w:rsid w:val="00774E44"/>
    <w:rsid w:val="00785258"/>
    <w:rsid w:val="00791F02"/>
    <w:rsid w:val="0079324A"/>
    <w:rsid w:val="00794EEE"/>
    <w:rsid w:val="007A635E"/>
    <w:rsid w:val="007A7141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6B21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2ABF"/>
    <w:rsid w:val="009370A3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1C7A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379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0683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2308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0B7EE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0B7EE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81/Interfaces-and-Abstraction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file:///C:\Users\Konya%20Tostova\Downloads\about.softuni.bg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file:///C:\Users\Konya%20Tostova\Downloads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C17376-785B-46DA-AE4C-1F00F0FE17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021</Words>
  <Characters>582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OOP Course at SoftUni</vt:lpstr>
    </vt:vector>
  </TitlesOfParts>
  <Company>SoftUni – https://softuni.org</Company>
  <LinksUpToDate>false</LinksUpToDate>
  <CharactersWithSpaces>6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OOP Course at SoftUni</dc:title>
  <dc:subject>Java OOP Course @ Software University - https://softuni.bg/modules/59/java-advanced</dc:subject>
  <dc:creator>Software University</dc:creator>
  <cp:keywords>Abstraction; Inheritance; Reflection; unit; test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Tonya Kostova</cp:lastModifiedBy>
  <cp:revision>2</cp:revision>
  <cp:lastPrinted>2015-10-26T22:35:00Z</cp:lastPrinted>
  <dcterms:created xsi:type="dcterms:W3CDTF">2022-09-17T07:40:00Z</dcterms:created>
  <dcterms:modified xsi:type="dcterms:W3CDTF">2022-09-17T07:40:00Z</dcterms:modified>
  <cp:category>programming;education;software engineering;software development</cp:category>
</cp:coreProperties>
</file>